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F43A1" w14:textId="4BD803C7" w:rsidR="006C48F5" w:rsidRPr="00392742" w:rsidRDefault="00105B7F" w:rsidP="006C48F5">
      <w:pPr>
        <w:pStyle w:val="Header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92742">
        <w:rPr>
          <w:rFonts w:ascii="Times New Roman" w:hAnsi="Times New Roman" w:cs="Times New Roman"/>
          <w:b/>
          <w:sz w:val="28"/>
          <w:szCs w:val="28"/>
        </w:rPr>
        <w:t>Dennis</w:t>
      </w:r>
      <w:r w:rsidR="006C48F5" w:rsidRPr="00392742">
        <w:rPr>
          <w:rFonts w:ascii="Times New Roman" w:hAnsi="Times New Roman" w:cs="Times New Roman"/>
          <w:b/>
          <w:sz w:val="28"/>
          <w:szCs w:val="28"/>
        </w:rPr>
        <w:t xml:space="preserve"> Garbis</w:t>
      </w:r>
    </w:p>
    <w:p w14:paraId="23E24E8F" w14:textId="77777777" w:rsidR="006C48F5" w:rsidRPr="00392742" w:rsidRDefault="006C48F5" w:rsidP="00516F10">
      <w:pPr>
        <w:pStyle w:val="Header"/>
        <w:pBdr>
          <w:bottom w:val="single" w:sz="4" w:space="9" w:color="auto"/>
        </w:pBdr>
        <w:jc w:val="center"/>
        <w:rPr>
          <w:rFonts w:ascii="Times New Roman" w:hAnsi="Times New Roman" w:cs="Times New Roman"/>
        </w:rPr>
      </w:pPr>
      <w:r w:rsidRPr="00392742">
        <w:rPr>
          <w:rFonts w:ascii="Times New Roman" w:hAnsi="Times New Roman" w:cs="Times New Roman"/>
        </w:rPr>
        <w:t xml:space="preserve">Schaumburg, IL 60195 </w:t>
      </w:r>
    </w:p>
    <w:p w14:paraId="3BEC90FA" w14:textId="3F2FED8E" w:rsidR="006C48F5" w:rsidRPr="00392742" w:rsidRDefault="006C48F5" w:rsidP="00516F10">
      <w:pPr>
        <w:pStyle w:val="Header"/>
        <w:pBdr>
          <w:bottom w:val="single" w:sz="4" w:space="9" w:color="auto"/>
        </w:pBdr>
        <w:jc w:val="center"/>
        <w:rPr>
          <w:rFonts w:ascii="Times New Roman" w:hAnsi="Times New Roman" w:cs="Times New Roman"/>
        </w:rPr>
      </w:pPr>
      <w:r w:rsidRPr="00392742">
        <w:rPr>
          <w:rFonts w:ascii="Times New Roman" w:hAnsi="Times New Roman" w:cs="Times New Roman"/>
        </w:rPr>
        <w:t>(847) 224-5303</w:t>
      </w:r>
    </w:p>
    <w:p w14:paraId="716A7808" w14:textId="0D63458B" w:rsidR="005847AA" w:rsidRPr="00392742" w:rsidRDefault="00000000" w:rsidP="00516F10">
      <w:pPr>
        <w:pStyle w:val="Header"/>
        <w:pBdr>
          <w:bottom w:val="single" w:sz="4" w:space="9" w:color="auto"/>
        </w:pBdr>
        <w:jc w:val="center"/>
        <w:rPr>
          <w:rStyle w:val="Hyperlink"/>
          <w:rFonts w:ascii="Times New Roman" w:hAnsi="Times New Roman" w:cs="Times New Roman"/>
          <w:u w:val="none"/>
        </w:rPr>
      </w:pPr>
      <w:hyperlink r:id="rId8" w:history="1">
        <w:r w:rsidR="006C48F5" w:rsidRPr="00392742">
          <w:rPr>
            <w:rStyle w:val="Hyperlink"/>
            <w:rFonts w:ascii="Times New Roman" w:hAnsi="Times New Roman" w:cs="Times New Roman"/>
            <w:u w:val="none"/>
          </w:rPr>
          <w:t>dennisgarbis107@gmail.com</w:t>
        </w:r>
      </w:hyperlink>
    </w:p>
    <w:p w14:paraId="346FACAE" w14:textId="4AB02F65" w:rsidR="00493323" w:rsidRPr="00392742" w:rsidRDefault="00000000" w:rsidP="00516F10">
      <w:pPr>
        <w:pStyle w:val="Header"/>
        <w:pBdr>
          <w:bottom w:val="single" w:sz="4" w:space="9" w:color="auto"/>
        </w:pBdr>
        <w:jc w:val="center"/>
        <w:rPr>
          <w:rFonts w:ascii="Times New Roman" w:hAnsi="Times New Roman" w:cs="Times New Roman"/>
          <w:bCs/>
          <w:sz w:val="20"/>
          <w:szCs w:val="20"/>
        </w:rPr>
      </w:pPr>
      <w:hyperlink r:id="rId9" w:history="1">
        <w:r w:rsidR="005618F9" w:rsidRPr="00392742">
          <w:rPr>
            <w:rStyle w:val="Hyperlink"/>
            <w:rFonts w:ascii="Times New Roman" w:hAnsi="Times New Roman" w:cs="Times New Roman"/>
            <w:bCs/>
            <w:u w:val="none"/>
          </w:rPr>
          <w:t>www.linkedin.com/in/dennis-garbis</w:t>
        </w:r>
      </w:hyperlink>
    </w:p>
    <w:p w14:paraId="392B2875" w14:textId="77777777" w:rsidR="006C48F5" w:rsidRPr="00392742" w:rsidRDefault="006C48F5" w:rsidP="00425C0A">
      <w:pPr>
        <w:spacing w:line="240" w:lineRule="auto"/>
        <w:rPr>
          <w:rFonts w:ascii="Times New Roman" w:hAnsi="Times New Roman" w:cs="Times New Roman"/>
          <w:b/>
          <w:sz w:val="2"/>
          <w:szCs w:val="2"/>
          <w:u w:val="single"/>
        </w:rPr>
      </w:pPr>
    </w:p>
    <w:p w14:paraId="233D41DB" w14:textId="323DE56A" w:rsidR="006C48F5" w:rsidRPr="00E23D76" w:rsidRDefault="00F05E5F" w:rsidP="006C48F5">
      <w:pPr>
        <w:pStyle w:val="NoSpacing"/>
        <w:jc w:val="center"/>
        <w:rPr>
          <w:rFonts w:ascii="Times New Roman" w:hAnsi="Times New Roman" w:cs="Times New Roman"/>
          <w:b/>
        </w:rPr>
      </w:pPr>
      <w:r w:rsidRPr="00E23D76">
        <w:rPr>
          <w:rFonts w:ascii="Times New Roman" w:hAnsi="Times New Roman" w:cs="Times New Roman"/>
          <w:b/>
        </w:rPr>
        <w:t>WEB DESIGN AND DEVELOPMENT</w:t>
      </w:r>
    </w:p>
    <w:p w14:paraId="01334C9C" w14:textId="70D1AFBA" w:rsidR="0003324C" w:rsidRPr="00E23D76" w:rsidRDefault="0059499B" w:rsidP="00900C2E">
      <w:pPr>
        <w:pStyle w:val="NoSpacing"/>
        <w:ind w:right="540"/>
        <w:rPr>
          <w:rFonts w:ascii="Times New Roman" w:hAnsi="Times New Roman" w:cs="Times New Roman"/>
        </w:rPr>
      </w:pPr>
      <w:r w:rsidRPr="00392742">
        <w:rPr>
          <w:rFonts w:ascii="Times New Roman" w:hAnsi="Times New Roman" w:cs="Times New Roman"/>
        </w:rPr>
        <w:t xml:space="preserve">Analytical, self-motivated, and hard-working with strong communication skills, a keen eye for detail, and experience </w:t>
      </w:r>
      <w:r w:rsidRPr="00E23D76">
        <w:rPr>
          <w:rFonts w:ascii="Times New Roman" w:hAnsi="Times New Roman" w:cs="Times New Roman"/>
        </w:rPr>
        <w:t>leading a team. Knowledge and proficiency in front-end development tools</w:t>
      </w:r>
      <w:r w:rsidR="00900C2E">
        <w:rPr>
          <w:rFonts w:ascii="Times New Roman" w:hAnsi="Times New Roman" w:cs="Times New Roman"/>
        </w:rPr>
        <w:t xml:space="preserve"> and all Adobe products</w:t>
      </w:r>
      <w:r w:rsidRPr="00E23D76">
        <w:rPr>
          <w:rFonts w:ascii="Times New Roman" w:hAnsi="Times New Roman" w:cs="Times New Roman"/>
        </w:rPr>
        <w:t>.</w:t>
      </w:r>
    </w:p>
    <w:p w14:paraId="0C945749" w14:textId="77777777" w:rsidR="0059499B" w:rsidRPr="00E23D76" w:rsidRDefault="0059499B" w:rsidP="0003324C">
      <w:pPr>
        <w:pStyle w:val="NoSpacing"/>
        <w:rPr>
          <w:rFonts w:ascii="Times New Roman" w:hAnsi="Times New Roman" w:cs="Times New Roman"/>
          <w:sz w:val="18"/>
          <w:szCs w:val="18"/>
        </w:rPr>
      </w:pPr>
    </w:p>
    <w:p w14:paraId="2491044C" w14:textId="7DE984CD" w:rsidR="0003324C" w:rsidRPr="00E23D76" w:rsidRDefault="00EF7E94" w:rsidP="0003324C">
      <w:pPr>
        <w:pStyle w:val="NoSpacing"/>
        <w:rPr>
          <w:rFonts w:ascii="Times New Roman" w:hAnsi="Times New Roman" w:cs="Times New Roman"/>
          <w:b/>
        </w:rPr>
      </w:pPr>
      <w:r w:rsidRPr="00E23D76">
        <w:rPr>
          <w:rFonts w:ascii="Times New Roman" w:hAnsi="Times New Roman" w:cs="Times New Roman"/>
          <w:b/>
        </w:rPr>
        <w:t xml:space="preserve">TECHNICAL </w:t>
      </w:r>
      <w:r w:rsidR="0003324C" w:rsidRPr="00E23D76">
        <w:rPr>
          <w:rFonts w:ascii="Times New Roman" w:hAnsi="Times New Roman" w:cs="Times New Roman"/>
          <w:b/>
        </w:rPr>
        <w:t>SKILLS</w:t>
      </w:r>
    </w:p>
    <w:p w14:paraId="6A5EB08C" w14:textId="77777777" w:rsidR="0003324C" w:rsidRPr="00E23D76" w:rsidRDefault="0003324C" w:rsidP="0003324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  <w:sectPr w:rsidR="0003324C" w:rsidRPr="00E23D76" w:rsidSect="00515F16">
          <w:type w:val="continuous"/>
          <w:pgSz w:w="12240" w:h="15840"/>
          <w:pgMar w:top="432" w:right="720" w:bottom="432" w:left="720" w:header="720" w:footer="720" w:gutter="0"/>
          <w:cols w:space="720"/>
          <w:docGrid w:linePitch="360"/>
        </w:sectPr>
      </w:pPr>
    </w:p>
    <w:p w14:paraId="7AB5DC40" w14:textId="2C484973" w:rsidR="00A7224D" w:rsidRDefault="00A7224D" w:rsidP="00A7224D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</w:rPr>
        <w:t xml:space="preserve">Interactive Prototypes: </w:t>
      </w:r>
      <w:r>
        <w:rPr>
          <w:rFonts w:ascii="Times New Roman" w:hAnsi="Times New Roman" w:cs="Times New Roman"/>
        </w:rPr>
        <w:t xml:space="preserve">Figma, </w:t>
      </w:r>
      <w:r w:rsidRPr="00E23D76">
        <w:rPr>
          <w:rFonts w:ascii="Times New Roman" w:hAnsi="Times New Roman" w:cs="Times New Roman"/>
        </w:rPr>
        <w:t>Balsamiq, Axure RP</w:t>
      </w:r>
    </w:p>
    <w:p w14:paraId="6C367C58" w14:textId="43486433" w:rsidR="00A7224D" w:rsidRPr="00A7224D" w:rsidRDefault="00A7224D" w:rsidP="00A7224D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</w:rPr>
        <w:t>Adobe CC: Photoshop, Illustrator, After Effects, InDesign, XD</w:t>
      </w:r>
    </w:p>
    <w:p w14:paraId="01C8DC4C" w14:textId="405726BE" w:rsidR="00806A5A" w:rsidRPr="00900C2E" w:rsidRDefault="00900C2E" w:rsidP="00900C2E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</w:rPr>
        <w:t>Front End Development: HTML, CSS, JavaScript, WordPress</w:t>
      </w:r>
    </w:p>
    <w:p w14:paraId="715E5A27" w14:textId="19CF14AF" w:rsidR="0003324C" w:rsidRPr="00E23D76" w:rsidRDefault="0003324C" w:rsidP="0003324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</w:rPr>
        <w:t>Microsoft:</w:t>
      </w:r>
      <w:r w:rsidR="0059499B" w:rsidRPr="00E23D76">
        <w:rPr>
          <w:rFonts w:ascii="Times New Roman" w:hAnsi="Times New Roman" w:cs="Times New Roman"/>
        </w:rPr>
        <w:t xml:space="preserve"> </w:t>
      </w:r>
      <w:r w:rsidRPr="00E23D76">
        <w:rPr>
          <w:rFonts w:ascii="Times New Roman" w:hAnsi="Times New Roman" w:cs="Times New Roman"/>
        </w:rPr>
        <w:t>VS Code</w:t>
      </w:r>
      <w:r w:rsidR="00BF62E2" w:rsidRPr="00E23D76">
        <w:rPr>
          <w:rFonts w:ascii="Times New Roman" w:hAnsi="Times New Roman" w:cs="Times New Roman"/>
        </w:rPr>
        <w:t>, Excel, Word, PowerPoint</w:t>
      </w:r>
    </w:p>
    <w:p w14:paraId="7C0AF689" w14:textId="6551BD84" w:rsidR="00516F10" w:rsidRPr="00E23D76" w:rsidRDefault="00516F10" w:rsidP="00A33E98">
      <w:pPr>
        <w:pStyle w:val="NoSpacing"/>
        <w:rPr>
          <w:rFonts w:ascii="Times New Roman" w:hAnsi="Times New Roman" w:cs="Times New Roman"/>
          <w:b/>
        </w:rPr>
      </w:pPr>
      <w:r w:rsidRPr="00E23D76">
        <w:rPr>
          <w:rFonts w:ascii="Times New Roman" w:hAnsi="Times New Roman" w:cs="Times New Roman"/>
          <w:b/>
        </w:rPr>
        <w:t>EDUCATION</w:t>
      </w:r>
    </w:p>
    <w:p w14:paraId="1D8E36D3" w14:textId="18613C44" w:rsidR="00516F10" w:rsidRPr="00E23D76" w:rsidRDefault="00516F10" w:rsidP="00516F10">
      <w:pPr>
        <w:pStyle w:val="NoSpacing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  <w:bCs/>
        </w:rPr>
        <w:t xml:space="preserve">Harper College, </w:t>
      </w:r>
      <w:r w:rsidRPr="00E23D76">
        <w:rPr>
          <w:rFonts w:ascii="Times New Roman" w:hAnsi="Times New Roman" w:cs="Times New Roman"/>
        </w:rPr>
        <w:t xml:space="preserve">Palatine, IL    </w:t>
      </w:r>
      <w:r w:rsidRPr="00E23D76">
        <w:rPr>
          <w:rFonts w:ascii="Times New Roman" w:hAnsi="Times New Roman" w:cs="Times New Roman"/>
        </w:rPr>
        <w:tab/>
      </w:r>
      <w:r w:rsidRPr="00E23D76">
        <w:rPr>
          <w:rFonts w:ascii="Times New Roman" w:hAnsi="Times New Roman" w:cs="Times New Roman"/>
        </w:rPr>
        <w:tab/>
        <w:t xml:space="preserve">     </w:t>
      </w:r>
    </w:p>
    <w:p w14:paraId="12D71D22" w14:textId="5419AEEB" w:rsidR="00EF7E94" w:rsidRPr="00E23D76" w:rsidRDefault="00516F10" w:rsidP="00516F10">
      <w:pPr>
        <w:pStyle w:val="NoSpacing"/>
        <w:rPr>
          <w:rFonts w:ascii="Times New Roman" w:hAnsi="Times New Roman" w:cs="Times New Roman"/>
        </w:rPr>
      </w:pPr>
      <w:proofErr w:type="gramStart"/>
      <w:r w:rsidRPr="00E23D76">
        <w:rPr>
          <w:rFonts w:ascii="Times New Roman" w:hAnsi="Times New Roman" w:cs="Times New Roman"/>
        </w:rPr>
        <w:t>Associate</w:t>
      </w:r>
      <w:r w:rsidR="00105B7F" w:rsidRPr="00E23D76">
        <w:rPr>
          <w:rFonts w:ascii="Times New Roman" w:hAnsi="Times New Roman" w:cs="Times New Roman"/>
        </w:rPr>
        <w:t xml:space="preserve"> in </w:t>
      </w:r>
      <w:r w:rsidRPr="00E23D76">
        <w:rPr>
          <w:rFonts w:ascii="Times New Roman" w:hAnsi="Times New Roman" w:cs="Times New Roman"/>
        </w:rPr>
        <w:t>Applied Science</w:t>
      </w:r>
      <w:proofErr w:type="gramEnd"/>
      <w:r w:rsidRPr="00E23D76">
        <w:rPr>
          <w:rFonts w:ascii="Times New Roman" w:hAnsi="Times New Roman" w:cs="Times New Roman"/>
        </w:rPr>
        <w:t xml:space="preserve">; Web </w:t>
      </w:r>
      <w:r w:rsidR="00BB0A39" w:rsidRPr="00E23D76">
        <w:rPr>
          <w:rFonts w:ascii="Times New Roman" w:hAnsi="Times New Roman" w:cs="Times New Roman"/>
        </w:rPr>
        <w:t xml:space="preserve">Design and </w:t>
      </w:r>
      <w:r w:rsidR="00EF7E94" w:rsidRPr="00E23D76">
        <w:rPr>
          <w:rFonts w:ascii="Times New Roman" w:hAnsi="Times New Roman" w:cs="Times New Roman"/>
        </w:rPr>
        <w:t>Development Degree –</w:t>
      </w:r>
    </w:p>
    <w:p w14:paraId="7B846407" w14:textId="23B7F235" w:rsidR="00FD15C0" w:rsidRPr="00E23D76" w:rsidRDefault="007D11A9" w:rsidP="007D11A9">
      <w:pPr>
        <w:pStyle w:val="NoSpacing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          </w:t>
      </w:r>
      <w:r w:rsidR="00EF7E94" w:rsidRPr="00E23D76">
        <w:rPr>
          <w:rFonts w:ascii="Times New Roman" w:hAnsi="Times New Roman" w:cs="Times New Roman"/>
        </w:rPr>
        <w:t xml:space="preserve">Web Design and </w:t>
      </w:r>
      <w:r w:rsidR="00BB0A39" w:rsidRPr="00E23D76">
        <w:rPr>
          <w:rFonts w:ascii="Times New Roman" w:hAnsi="Times New Roman" w:cs="Times New Roman"/>
        </w:rPr>
        <w:t>Interactive Media</w:t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F7E94" w:rsidRPr="00E23D76">
        <w:rPr>
          <w:rFonts w:ascii="Times New Roman" w:hAnsi="Times New Roman" w:cs="Times New Roman"/>
        </w:rPr>
        <w:tab/>
      </w:r>
      <w:r w:rsidR="00E23D76" w:rsidRPr="00E23D76">
        <w:rPr>
          <w:rFonts w:ascii="Times New Roman" w:hAnsi="Times New Roman" w:cs="Times New Roman"/>
        </w:rPr>
        <w:t xml:space="preserve"> </w:t>
      </w:r>
      <w:r w:rsidR="00C44137">
        <w:rPr>
          <w:rFonts w:ascii="Times New Roman" w:hAnsi="Times New Roman" w:cs="Times New Roman"/>
        </w:rPr>
        <w:t xml:space="preserve"> </w:t>
      </w:r>
      <w:r w:rsidR="00E23D76" w:rsidRPr="00E23D76">
        <w:rPr>
          <w:rFonts w:ascii="Times New Roman" w:hAnsi="Times New Roman" w:cs="Times New Roman"/>
        </w:rPr>
        <w:t xml:space="preserve">        </w:t>
      </w:r>
      <w:r w:rsidR="00516F10" w:rsidRPr="00E23D76">
        <w:rPr>
          <w:rFonts w:ascii="Times New Roman" w:hAnsi="Times New Roman" w:cs="Times New Roman"/>
          <w:iCs/>
        </w:rPr>
        <w:t>May 202</w:t>
      </w:r>
      <w:r w:rsidR="0085789B" w:rsidRPr="00E23D76">
        <w:rPr>
          <w:rFonts w:ascii="Times New Roman" w:hAnsi="Times New Roman" w:cs="Times New Roman"/>
          <w:iCs/>
        </w:rPr>
        <w:t>2</w:t>
      </w:r>
    </w:p>
    <w:p w14:paraId="01601AB0" w14:textId="19D975FF" w:rsidR="004E3E8E" w:rsidRPr="00E23D76" w:rsidRDefault="004E3E8E" w:rsidP="00516F10">
      <w:pPr>
        <w:pStyle w:val="NoSpacing"/>
        <w:rPr>
          <w:rFonts w:ascii="Times New Roman" w:hAnsi="Times New Roman" w:cs="Times New Roman"/>
          <w:iCs/>
        </w:rPr>
      </w:pPr>
      <w:r w:rsidRPr="00E23D76">
        <w:rPr>
          <w:rFonts w:ascii="Times New Roman" w:hAnsi="Times New Roman" w:cs="Times New Roman"/>
          <w:iCs/>
        </w:rPr>
        <w:t>Graphic Arts Web Design Certificate</w:t>
      </w:r>
      <w:r w:rsidR="00EF7E94" w:rsidRPr="00E23D76">
        <w:rPr>
          <w:rFonts w:ascii="Times New Roman" w:hAnsi="Times New Roman" w:cs="Times New Roman"/>
          <w:iCs/>
        </w:rPr>
        <w:tab/>
      </w:r>
      <w:r w:rsidR="00EF7E94" w:rsidRPr="00E23D76">
        <w:rPr>
          <w:rFonts w:ascii="Times New Roman" w:hAnsi="Times New Roman" w:cs="Times New Roman"/>
          <w:iCs/>
        </w:rPr>
        <w:tab/>
      </w:r>
      <w:r w:rsidR="00EF7E94" w:rsidRPr="00E23D76">
        <w:rPr>
          <w:rFonts w:ascii="Times New Roman" w:hAnsi="Times New Roman" w:cs="Times New Roman"/>
          <w:iCs/>
        </w:rPr>
        <w:tab/>
      </w:r>
      <w:r w:rsidR="00EF7E94" w:rsidRPr="00E23D76">
        <w:rPr>
          <w:rFonts w:ascii="Times New Roman" w:hAnsi="Times New Roman" w:cs="Times New Roman"/>
          <w:iCs/>
        </w:rPr>
        <w:tab/>
      </w:r>
      <w:r w:rsidR="00EF7E94" w:rsidRPr="00E23D76">
        <w:rPr>
          <w:rFonts w:ascii="Times New Roman" w:hAnsi="Times New Roman" w:cs="Times New Roman"/>
          <w:iCs/>
        </w:rPr>
        <w:tab/>
      </w:r>
      <w:r w:rsidR="00EF7E94" w:rsidRPr="00E23D76">
        <w:rPr>
          <w:rFonts w:ascii="Times New Roman" w:hAnsi="Times New Roman" w:cs="Times New Roman"/>
          <w:iCs/>
        </w:rPr>
        <w:tab/>
      </w:r>
      <w:r w:rsidR="00E23D76" w:rsidRPr="00E23D76">
        <w:rPr>
          <w:rFonts w:ascii="Times New Roman" w:hAnsi="Times New Roman" w:cs="Times New Roman"/>
          <w:iCs/>
        </w:rPr>
        <w:t xml:space="preserve">          </w:t>
      </w:r>
      <w:r w:rsidR="00C44137">
        <w:rPr>
          <w:rFonts w:ascii="Times New Roman" w:hAnsi="Times New Roman" w:cs="Times New Roman"/>
          <w:iCs/>
        </w:rPr>
        <w:tab/>
      </w:r>
      <w:r w:rsidR="00C44137">
        <w:rPr>
          <w:rFonts w:ascii="Times New Roman" w:hAnsi="Times New Roman" w:cs="Times New Roman"/>
          <w:iCs/>
        </w:rPr>
        <w:tab/>
        <w:t xml:space="preserve"> </w:t>
      </w:r>
      <w:r w:rsidRPr="00E23D76">
        <w:rPr>
          <w:rFonts w:ascii="Times New Roman" w:hAnsi="Times New Roman" w:cs="Times New Roman"/>
          <w:iCs/>
        </w:rPr>
        <w:t>Dec</w:t>
      </w:r>
      <w:r w:rsidR="00EF7E94" w:rsidRPr="00E23D76">
        <w:rPr>
          <w:rFonts w:ascii="Times New Roman" w:hAnsi="Times New Roman" w:cs="Times New Roman"/>
          <w:iCs/>
        </w:rPr>
        <w:t>ember</w:t>
      </w:r>
      <w:r w:rsidRPr="00E23D76">
        <w:rPr>
          <w:rFonts w:ascii="Times New Roman" w:hAnsi="Times New Roman" w:cs="Times New Roman"/>
          <w:iCs/>
        </w:rPr>
        <w:t xml:space="preserve"> 2022</w:t>
      </w:r>
    </w:p>
    <w:p w14:paraId="1AEB4C7A" w14:textId="731B4AF8" w:rsidR="008E550E" w:rsidRPr="00E23D76" w:rsidRDefault="008E550E" w:rsidP="008E550E">
      <w:pPr>
        <w:spacing w:line="240" w:lineRule="auto"/>
        <w:rPr>
          <w:rFonts w:ascii="Times New Roman" w:hAnsi="Times New Roman" w:cs="Times New Roman"/>
        </w:rPr>
      </w:pPr>
      <w:r w:rsidRPr="00E23D76">
        <w:rPr>
          <w:rFonts w:ascii="Times New Roman" w:hAnsi="Times New Roman" w:cs="Times New Roman"/>
        </w:rPr>
        <w:t xml:space="preserve">President’s List - </w:t>
      </w:r>
      <w:r w:rsidRPr="007D11A9">
        <w:rPr>
          <w:rFonts w:ascii="Times New Roman" w:hAnsi="Times New Roman" w:cs="Times New Roman"/>
          <w:b/>
          <w:bCs/>
        </w:rPr>
        <w:t>GPA 4.</w:t>
      </w:r>
      <w:r w:rsidR="00105B7F" w:rsidRPr="007D11A9">
        <w:rPr>
          <w:rFonts w:ascii="Times New Roman" w:hAnsi="Times New Roman" w:cs="Times New Roman"/>
          <w:b/>
          <w:bCs/>
        </w:rPr>
        <w:t>0/4.0</w:t>
      </w:r>
    </w:p>
    <w:p w14:paraId="11466DFD" w14:textId="1CEF25FA" w:rsidR="0045293C" w:rsidRPr="00E23D76" w:rsidRDefault="0045293C" w:rsidP="00E23D76">
      <w:pPr>
        <w:pStyle w:val="NoSpacing"/>
        <w:rPr>
          <w:rFonts w:ascii="Times New Roman" w:hAnsi="Times New Roman" w:cs="Times New Roman"/>
          <w:b/>
          <w:bCs/>
        </w:rPr>
      </w:pPr>
      <w:r w:rsidRPr="00E23D76">
        <w:rPr>
          <w:rFonts w:ascii="Times New Roman" w:hAnsi="Times New Roman" w:cs="Times New Roman"/>
          <w:b/>
          <w:bCs/>
        </w:rPr>
        <w:t>PROJECT</w:t>
      </w:r>
    </w:p>
    <w:p w14:paraId="0EEA088F" w14:textId="2BDC98D3" w:rsidR="00A7224D" w:rsidRDefault="00737BF4" w:rsidP="00425C0A">
      <w:pPr>
        <w:pStyle w:val="NoSpacing"/>
        <w:rPr>
          <w:rFonts w:ascii="Times New Roman" w:hAnsi="Times New Roman" w:cs="Times New Roman"/>
        </w:rPr>
      </w:pPr>
      <w:r w:rsidRPr="00737BF4">
        <w:rPr>
          <w:rFonts w:ascii="Times New Roman" w:hAnsi="Times New Roman" w:cs="Times New Roman"/>
        </w:rPr>
        <w:t>I followed project requirements to redesign a website with usability issues. I began with a remote usability test issued to three participants allowing me to create a persona and journey map. I followed that with sketches, which I refined into wireframes using Balsamiq. I finally designed an interactive prototype using Axure RP, which I used for my final usability test. The participants all agreed that the site was now user-friendly and modernized.</w:t>
      </w:r>
    </w:p>
    <w:p w14:paraId="48DF961E" w14:textId="77777777" w:rsidR="00737BF4" w:rsidRPr="00392742" w:rsidRDefault="00737BF4" w:rsidP="00425C0A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</w:p>
    <w:p w14:paraId="14C511C1" w14:textId="72D45346" w:rsidR="006C48F5" w:rsidRPr="00E23D76" w:rsidRDefault="00703F6C" w:rsidP="005352E7">
      <w:pPr>
        <w:pStyle w:val="NoSpacing"/>
        <w:rPr>
          <w:rFonts w:ascii="Times New Roman" w:hAnsi="Times New Roman" w:cs="Times New Roman"/>
          <w:b/>
        </w:rPr>
      </w:pPr>
      <w:r w:rsidRPr="00E23D76">
        <w:rPr>
          <w:rFonts w:ascii="Times New Roman" w:hAnsi="Times New Roman" w:cs="Times New Roman"/>
          <w:b/>
        </w:rPr>
        <w:t>PROFESSIONAL EXPERIENCE</w:t>
      </w:r>
    </w:p>
    <w:p w14:paraId="1BC7CCF1" w14:textId="77777777" w:rsidR="00DE49C1" w:rsidRPr="00E23D76" w:rsidRDefault="00DE49C1" w:rsidP="00DE49C1">
      <w:pPr>
        <w:pStyle w:val="NoSpacing"/>
        <w:rPr>
          <w:rFonts w:ascii="Times New Roman" w:hAnsi="Times New Roman" w:cs="Times New Roman"/>
          <w:spacing w:val="-5"/>
        </w:rPr>
      </w:pPr>
      <w:r w:rsidRPr="00E23D76">
        <w:rPr>
          <w:rFonts w:ascii="Times New Roman" w:hAnsi="Times New Roman" w:cs="Times New Roman"/>
        </w:rPr>
        <w:t>Harper</w:t>
      </w:r>
      <w:r w:rsidRPr="00E23D76">
        <w:rPr>
          <w:rFonts w:ascii="Times New Roman" w:hAnsi="Times New Roman" w:cs="Times New Roman"/>
          <w:spacing w:val="-5"/>
        </w:rPr>
        <w:t xml:space="preserve"> </w:t>
      </w:r>
      <w:r w:rsidRPr="00E23D76">
        <w:rPr>
          <w:rFonts w:ascii="Times New Roman" w:hAnsi="Times New Roman" w:cs="Times New Roman"/>
        </w:rPr>
        <w:t>College,</w:t>
      </w:r>
      <w:r w:rsidRPr="00E23D76">
        <w:rPr>
          <w:rFonts w:ascii="Times New Roman" w:hAnsi="Times New Roman" w:cs="Times New Roman"/>
          <w:spacing w:val="-4"/>
        </w:rPr>
        <w:t xml:space="preserve"> </w:t>
      </w:r>
      <w:r w:rsidRPr="00E23D76">
        <w:rPr>
          <w:rFonts w:ascii="Times New Roman" w:hAnsi="Times New Roman" w:cs="Times New Roman"/>
        </w:rPr>
        <w:t>Palatine,</w:t>
      </w:r>
      <w:r w:rsidRPr="00E23D76">
        <w:rPr>
          <w:rFonts w:ascii="Times New Roman" w:hAnsi="Times New Roman" w:cs="Times New Roman"/>
          <w:spacing w:val="-6"/>
        </w:rPr>
        <w:t xml:space="preserve"> </w:t>
      </w:r>
      <w:r w:rsidRPr="00E23D76">
        <w:rPr>
          <w:rFonts w:ascii="Times New Roman" w:hAnsi="Times New Roman" w:cs="Times New Roman"/>
          <w:spacing w:val="-5"/>
        </w:rPr>
        <w:t>IL</w:t>
      </w:r>
    </w:p>
    <w:p w14:paraId="636A9F68" w14:textId="2F42237F" w:rsidR="00DE49C1" w:rsidRPr="00392742" w:rsidRDefault="00DE49C1" w:rsidP="00DE49C1">
      <w:pPr>
        <w:pStyle w:val="NoSpacing"/>
        <w:rPr>
          <w:rFonts w:ascii="Times New Roman" w:hAnsi="Times New Roman" w:cs="Times New Roman"/>
        </w:rPr>
      </w:pPr>
      <w:r w:rsidRPr="00392742">
        <w:rPr>
          <w:rFonts w:ascii="Times New Roman" w:hAnsi="Times New Roman" w:cs="Times New Roman"/>
          <w:b/>
          <w:bCs/>
        </w:rPr>
        <w:t>Web</w:t>
      </w:r>
      <w:r w:rsidRPr="00392742">
        <w:rPr>
          <w:rFonts w:ascii="Times New Roman" w:hAnsi="Times New Roman" w:cs="Times New Roman"/>
          <w:b/>
          <w:bCs/>
          <w:spacing w:val="-2"/>
        </w:rPr>
        <w:t xml:space="preserve"> </w:t>
      </w:r>
      <w:r w:rsidR="00486C93" w:rsidRPr="00392742">
        <w:rPr>
          <w:rFonts w:ascii="Times New Roman" w:hAnsi="Times New Roman" w:cs="Times New Roman"/>
          <w:b/>
          <w:bCs/>
          <w:spacing w:val="-2"/>
        </w:rPr>
        <w:t>Developer Consultant</w:t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</w:r>
      <w:r w:rsidR="007D11A9">
        <w:rPr>
          <w:rFonts w:ascii="Times New Roman" w:hAnsi="Times New Roman" w:cs="Times New Roman"/>
          <w:b/>
          <w:bCs/>
          <w:spacing w:val="-2"/>
        </w:rPr>
        <w:tab/>
        <w:t xml:space="preserve">         </w:t>
      </w:r>
      <w:r w:rsidRPr="00392742">
        <w:rPr>
          <w:rFonts w:ascii="Times New Roman" w:hAnsi="Times New Roman" w:cs="Times New Roman"/>
        </w:rPr>
        <w:t>June</w:t>
      </w:r>
      <w:r w:rsidRPr="00392742">
        <w:rPr>
          <w:rFonts w:ascii="Times New Roman" w:hAnsi="Times New Roman" w:cs="Times New Roman"/>
          <w:spacing w:val="-6"/>
        </w:rPr>
        <w:t xml:space="preserve"> </w:t>
      </w:r>
      <w:r w:rsidRPr="00392742">
        <w:rPr>
          <w:rFonts w:ascii="Times New Roman" w:hAnsi="Times New Roman" w:cs="Times New Roman"/>
        </w:rPr>
        <w:t>2022</w:t>
      </w:r>
      <w:r w:rsidRPr="00392742">
        <w:rPr>
          <w:rFonts w:ascii="Times New Roman" w:hAnsi="Times New Roman" w:cs="Times New Roman"/>
          <w:spacing w:val="-5"/>
        </w:rPr>
        <w:t xml:space="preserve"> </w:t>
      </w:r>
      <w:r w:rsidRPr="00392742">
        <w:rPr>
          <w:rFonts w:ascii="Times New Roman" w:hAnsi="Times New Roman" w:cs="Times New Roman"/>
        </w:rPr>
        <w:t>to</w:t>
      </w:r>
      <w:r w:rsidRPr="00392742">
        <w:rPr>
          <w:rFonts w:ascii="Times New Roman" w:hAnsi="Times New Roman" w:cs="Times New Roman"/>
          <w:spacing w:val="1"/>
        </w:rPr>
        <w:t xml:space="preserve"> </w:t>
      </w:r>
      <w:r w:rsidR="007D11A9">
        <w:rPr>
          <w:rFonts w:ascii="Times New Roman" w:hAnsi="Times New Roman" w:cs="Times New Roman"/>
          <w:spacing w:val="-2"/>
        </w:rPr>
        <w:t xml:space="preserve">February 2023 </w:t>
      </w:r>
    </w:p>
    <w:p w14:paraId="466C37B7" w14:textId="3833E1C7" w:rsidR="00486C93" w:rsidRPr="00900C2E" w:rsidRDefault="00900C2E" w:rsidP="00900C2E">
      <w:pPr>
        <w:pStyle w:val="ListParagraph"/>
        <w:numPr>
          <w:ilvl w:val="0"/>
          <w:numId w:val="4"/>
        </w:numPr>
        <w:ind w:left="720" w:right="540"/>
        <w:rPr>
          <w:rFonts w:ascii="Times New Roman" w:hAnsi="Times New Roman" w:cs="Times New Roman"/>
        </w:rPr>
      </w:pPr>
      <w:r w:rsidRPr="00900C2E">
        <w:rPr>
          <w:rFonts w:ascii="Times New Roman" w:hAnsi="Times New Roman" w:cs="Times New Roman"/>
        </w:rPr>
        <w:t>Collaborated</w:t>
      </w:r>
      <w:r w:rsidR="00486C93" w:rsidRPr="00900C2E">
        <w:rPr>
          <w:rFonts w:ascii="Times New Roman" w:hAnsi="Times New Roman" w:cs="Times New Roman"/>
        </w:rPr>
        <w:t xml:space="preserve"> with team members to create an updated design</w:t>
      </w:r>
      <w:r w:rsidR="00EF7E94" w:rsidRPr="00900C2E">
        <w:rPr>
          <w:rFonts w:ascii="Times New Roman" w:hAnsi="Times New Roman" w:cs="Times New Roman"/>
        </w:rPr>
        <w:t xml:space="preserve"> for the Harper College Geography</w:t>
      </w:r>
      <w:r w:rsidR="00486C93" w:rsidRPr="00900C2E">
        <w:rPr>
          <w:rFonts w:ascii="Times New Roman" w:hAnsi="Times New Roman" w:cs="Times New Roman"/>
        </w:rPr>
        <w:t xml:space="preserve"> </w:t>
      </w:r>
      <w:r w:rsidR="00EF7E94" w:rsidRPr="00900C2E">
        <w:rPr>
          <w:rFonts w:ascii="Times New Roman" w:hAnsi="Times New Roman" w:cs="Times New Roman"/>
        </w:rPr>
        <w:t>website</w:t>
      </w:r>
      <w:r>
        <w:rPr>
          <w:rFonts w:ascii="Times New Roman" w:hAnsi="Times New Roman" w:cs="Times New Roman"/>
        </w:rPr>
        <w:t xml:space="preserve"> </w:t>
      </w:r>
      <w:r w:rsidR="00743616" w:rsidRPr="00900C2E">
        <w:rPr>
          <w:rFonts w:ascii="Times New Roman" w:hAnsi="Times New Roman" w:cs="Times New Roman"/>
        </w:rPr>
        <w:t>w</w:t>
      </w:r>
      <w:r w:rsidR="00486C93" w:rsidRPr="00900C2E">
        <w:rPr>
          <w:rFonts w:ascii="Times New Roman" w:hAnsi="Times New Roman" w:cs="Times New Roman"/>
        </w:rPr>
        <w:t>ith</w:t>
      </w:r>
      <w:r w:rsidR="00743616" w:rsidRPr="00900C2E">
        <w:rPr>
          <w:rFonts w:ascii="Times New Roman" w:hAnsi="Times New Roman" w:cs="Times New Roman"/>
        </w:rPr>
        <w:t xml:space="preserve"> </w:t>
      </w:r>
      <w:r w:rsidR="00486C93" w:rsidRPr="00900C2E">
        <w:rPr>
          <w:rFonts w:ascii="Times New Roman" w:hAnsi="Times New Roman" w:cs="Times New Roman"/>
        </w:rPr>
        <w:t>a focus on delivering a positive user experience by utilizing Balsamiq Wireframes Cloud.</w:t>
      </w:r>
    </w:p>
    <w:p w14:paraId="6B5B93B2" w14:textId="477CF306" w:rsidR="00EF7E94" w:rsidRPr="00900C2E" w:rsidRDefault="00E23D76" w:rsidP="002E1DD6">
      <w:pPr>
        <w:pStyle w:val="ListParagraph"/>
        <w:numPr>
          <w:ilvl w:val="0"/>
          <w:numId w:val="4"/>
        </w:numPr>
        <w:ind w:left="720"/>
        <w:rPr>
          <w:rFonts w:ascii="Times New Roman" w:hAnsi="Times New Roman" w:cs="Times New Roman"/>
        </w:rPr>
      </w:pPr>
      <w:r w:rsidRPr="00900C2E">
        <w:rPr>
          <w:rFonts w:ascii="Times New Roman" w:hAnsi="Times New Roman" w:cs="Times New Roman"/>
        </w:rPr>
        <w:t>C</w:t>
      </w:r>
      <w:r w:rsidR="004A2BD4" w:rsidRPr="00900C2E">
        <w:rPr>
          <w:rFonts w:ascii="Times New Roman" w:hAnsi="Times New Roman" w:cs="Times New Roman"/>
        </w:rPr>
        <w:t xml:space="preserve">ontinuously </w:t>
      </w:r>
      <w:r w:rsidR="00900C2E" w:rsidRPr="00900C2E">
        <w:rPr>
          <w:rFonts w:ascii="Times New Roman" w:hAnsi="Times New Roman" w:cs="Times New Roman"/>
        </w:rPr>
        <w:t>communicated</w:t>
      </w:r>
      <w:r w:rsidRPr="00900C2E">
        <w:rPr>
          <w:rFonts w:ascii="Times New Roman" w:hAnsi="Times New Roman" w:cs="Times New Roman"/>
        </w:rPr>
        <w:t xml:space="preserve"> via email and video </w:t>
      </w:r>
      <w:r w:rsidR="004A2BD4" w:rsidRPr="00900C2E">
        <w:rPr>
          <w:rFonts w:ascii="Times New Roman" w:hAnsi="Times New Roman" w:cs="Times New Roman"/>
        </w:rPr>
        <w:t>with client regarding changes and updates</w:t>
      </w:r>
      <w:r w:rsidRPr="00900C2E">
        <w:rPr>
          <w:rFonts w:ascii="Times New Roman" w:hAnsi="Times New Roman" w:cs="Times New Roman"/>
        </w:rPr>
        <w:t>, ensuring website is being developed to their expectation.</w:t>
      </w:r>
    </w:p>
    <w:p w14:paraId="00811EE0" w14:textId="3EE94439" w:rsidR="00F65556" w:rsidRPr="00F65556" w:rsidRDefault="00F65556" w:rsidP="00F65556">
      <w:pPr>
        <w:pStyle w:val="ListParagraph"/>
        <w:numPr>
          <w:ilvl w:val="0"/>
          <w:numId w:val="4"/>
        </w:num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bsite has been finalized and approved and is now live on the Harper College website.</w:t>
      </w:r>
    </w:p>
    <w:p w14:paraId="37863F2B" w14:textId="0ACBC47E" w:rsidR="00425C0A" w:rsidRPr="00392742" w:rsidRDefault="001D0294" w:rsidP="005352E7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92742">
        <w:rPr>
          <w:rFonts w:ascii="Times New Roman" w:hAnsi="Times New Roman" w:cs="Times New Roman"/>
          <w:bCs/>
          <w:sz w:val="24"/>
          <w:szCs w:val="24"/>
        </w:rPr>
        <w:t>Jameson’s Charhouse</w:t>
      </w:r>
      <w:r w:rsidR="00ED6E1C" w:rsidRPr="00392742">
        <w:rPr>
          <w:rFonts w:ascii="Times New Roman" w:hAnsi="Times New Roman" w:cs="Times New Roman"/>
          <w:bCs/>
          <w:sz w:val="24"/>
          <w:szCs w:val="24"/>
        </w:rPr>
        <w:t>,</w:t>
      </w:r>
      <w:r w:rsidR="00ED6E1C" w:rsidRPr="003927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D6E1C" w:rsidRPr="00392742">
        <w:rPr>
          <w:rFonts w:ascii="Times New Roman" w:hAnsi="Times New Roman" w:cs="Times New Roman"/>
          <w:bCs/>
          <w:sz w:val="24"/>
          <w:szCs w:val="24"/>
        </w:rPr>
        <w:t>Skokie</w:t>
      </w:r>
      <w:r w:rsidR="00FC5CCD" w:rsidRPr="0039274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="00AC5977" w:rsidRPr="00392742">
        <w:rPr>
          <w:rFonts w:ascii="Times New Roman" w:hAnsi="Times New Roman" w:cs="Times New Roman"/>
          <w:bCs/>
          <w:sz w:val="24"/>
          <w:szCs w:val="24"/>
        </w:rPr>
        <w:t>Huntley</w:t>
      </w:r>
      <w:r w:rsidR="00FC5CCD" w:rsidRPr="00392742">
        <w:rPr>
          <w:rFonts w:ascii="Times New Roman" w:hAnsi="Times New Roman" w:cs="Times New Roman"/>
          <w:bCs/>
          <w:sz w:val="24"/>
          <w:szCs w:val="24"/>
        </w:rPr>
        <w:t>, IL</w:t>
      </w:r>
      <w:r w:rsidR="00425C0A" w:rsidRPr="00392742">
        <w:rPr>
          <w:rFonts w:ascii="Times New Roman" w:hAnsi="Times New Roman" w:cs="Times New Roman"/>
          <w:bCs/>
          <w:sz w:val="24"/>
          <w:szCs w:val="24"/>
        </w:rPr>
        <w:tab/>
      </w:r>
      <w:r w:rsidR="00CE52FD" w:rsidRPr="0039274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2B4B512" w14:textId="25CF918C" w:rsidR="004E3E8E" w:rsidRPr="00392742" w:rsidRDefault="00703F6C" w:rsidP="005352E7">
      <w:pPr>
        <w:pStyle w:val="NoSpacing"/>
        <w:rPr>
          <w:rFonts w:ascii="Times New Roman" w:hAnsi="Times New Roman" w:cs="Times New Roman"/>
          <w:iCs/>
        </w:rPr>
      </w:pPr>
      <w:r w:rsidRPr="00392742">
        <w:rPr>
          <w:rFonts w:ascii="Times New Roman" w:hAnsi="Times New Roman" w:cs="Times New Roman"/>
          <w:b/>
          <w:bCs/>
        </w:rPr>
        <w:t>General Manager</w:t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</w:r>
      <w:r w:rsidR="00C44137">
        <w:rPr>
          <w:rFonts w:ascii="Times New Roman" w:hAnsi="Times New Roman" w:cs="Times New Roman"/>
          <w:b/>
          <w:bCs/>
        </w:rPr>
        <w:tab/>
        <w:t xml:space="preserve">       </w:t>
      </w:r>
      <w:r w:rsidR="004F2630" w:rsidRPr="00392742">
        <w:rPr>
          <w:rFonts w:ascii="Times New Roman" w:hAnsi="Times New Roman" w:cs="Times New Roman"/>
          <w:iCs/>
        </w:rPr>
        <w:t>July</w:t>
      </w:r>
      <w:r w:rsidR="00CF5CDB" w:rsidRPr="00392742">
        <w:rPr>
          <w:rFonts w:ascii="Times New Roman" w:hAnsi="Times New Roman" w:cs="Times New Roman"/>
          <w:iCs/>
        </w:rPr>
        <w:t xml:space="preserve"> 20</w:t>
      </w:r>
      <w:r w:rsidR="0003324C" w:rsidRPr="00392742">
        <w:rPr>
          <w:rFonts w:ascii="Times New Roman" w:hAnsi="Times New Roman" w:cs="Times New Roman"/>
          <w:iCs/>
        </w:rPr>
        <w:t>1</w:t>
      </w:r>
      <w:r w:rsidR="00105B7F" w:rsidRPr="00392742">
        <w:rPr>
          <w:rFonts w:ascii="Times New Roman" w:hAnsi="Times New Roman" w:cs="Times New Roman"/>
          <w:iCs/>
        </w:rPr>
        <w:t>4 to</w:t>
      </w:r>
      <w:r w:rsidR="00144BBB" w:rsidRPr="00392742">
        <w:rPr>
          <w:rFonts w:ascii="Times New Roman" w:hAnsi="Times New Roman" w:cs="Times New Roman"/>
          <w:iCs/>
        </w:rPr>
        <w:t xml:space="preserve"> </w:t>
      </w:r>
      <w:r w:rsidR="00CF5CDB" w:rsidRPr="00392742">
        <w:rPr>
          <w:rFonts w:ascii="Times New Roman" w:hAnsi="Times New Roman" w:cs="Times New Roman"/>
          <w:iCs/>
        </w:rPr>
        <w:t>Present</w:t>
      </w:r>
    </w:p>
    <w:p w14:paraId="3C59F6DD" w14:textId="5464317E" w:rsidR="00703F6C" w:rsidRPr="00F65556" w:rsidRDefault="004E3E8E" w:rsidP="00F65556">
      <w:pPr>
        <w:pStyle w:val="ListParagraph"/>
        <w:numPr>
          <w:ilvl w:val="0"/>
          <w:numId w:val="3"/>
        </w:numPr>
        <w:ind w:left="720" w:right="90"/>
        <w:rPr>
          <w:rFonts w:ascii="Times New Roman" w:hAnsi="Times New Roman" w:cs="Times New Roman"/>
        </w:rPr>
      </w:pPr>
      <w:r w:rsidRPr="00F65556">
        <w:rPr>
          <w:rFonts w:ascii="Times New Roman" w:hAnsi="Times New Roman" w:cs="Times New Roman"/>
        </w:rPr>
        <w:t xml:space="preserve">Update and maintain </w:t>
      </w:r>
      <w:r w:rsidR="00242A38" w:rsidRPr="00F65556">
        <w:rPr>
          <w:rFonts w:ascii="Times New Roman" w:hAnsi="Times New Roman" w:cs="Times New Roman"/>
        </w:rPr>
        <w:t xml:space="preserve">the </w:t>
      </w:r>
      <w:r w:rsidRPr="00F65556">
        <w:rPr>
          <w:rFonts w:ascii="Times New Roman" w:hAnsi="Times New Roman" w:cs="Times New Roman"/>
        </w:rPr>
        <w:t xml:space="preserve">company website using WordPress on an ongoing </w:t>
      </w:r>
      <w:r w:rsidR="00242A38" w:rsidRPr="00F65556">
        <w:rPr>
          <w:rFonts w:ascii="Times New Roman" w:hAnsi="Times New Roman" w:cs="Times New Roman"/>
        </w:rPr>
        <w:t>basis</w:t>
      </w:r>
      <w:r w:rsidR="00EF7E94" w:rsidRPr="00F65556">
        <w:rPr>
          <w:rFonts w:ascii="Times New Roman" w:hAnsi="Times New Roman" w:cs="Times New Roman"/>
        </w:rPr>
        <w:t>, which includes</w:t>
      </w:r>
      <w:r w:rsidRPr="00F65556">
        <w:rPr>
          <w:rFonts w:ascii="Times New Roman" w:hAnsi="Times New Roman" w:cs="Times New Roman"/>
        </w:rPr>
        <w:t xml:space="preserve"> updating</w:t>
      </w:r>
      <w:r w:rsidR="00F65556">
        <w:rPr>
          <w:rFonts w:ascii="Times New Roman" w:hAnsi="Times New Roman" w:cs="Times New Roman"/>
        </w:rPr>
        <w:t xml:space="preserve"> </w:t>
      </w:r>
      <w:r w:rsidR="00743616" w:rsidRPr="00F65556">
        <w:rPr>
          <w:rFonts w:ascii="Times New Roman" w:hAnsi="Times New Roman" w:cs="Times New Roman"/>
        </w:rPr>
        <w:t>m</w:t>
      </w:r>
      <w:r w:rsidRPr="00F65556">
        <w:rPr>
          <w:rFonts w:ascii="Times New Roman" w:hAnsi="Times New Roman" w:cs="Times New Roman"/>
        </w:rPr>
        <w:t xml:space="preserve">enus, hours, </w:t>
      </w:r>
      <w:r w:rsidR="00242A38" w:rsidRPr="00F65556">
        <w:rPr>
          <w:rFonts w:ascii="Times New Roman" w:hAnsi="Times New Roman" w:cs="Times New Roman"/>
        </w:rPr>
        <w:t xml:space="preserve">and </w:t>
      </w:r>
      <w:r w:rsidRPr="00F65556">
        <w:rPr>
          <w:rFonts w:ascii="Times New Roman" w:hAnsi="Times New Roman" w:cs="Times New Roman"/>
        </w:rPr>
        <w:t xml:space="preserve">images. </w:t>
      </w:r>
      <w:r w:rsidR="00CF5CDB" w:rsidRPr="00F65556">
        <w:rPr>
          <w:rFonts w:ascii="Times New Roman" w:hAnsi="Times New Roman" w:cs="Times New Roman"/>
        </w:rPr>
        <w:t xml:space="preserve"> </w:t>
      </w:r>
    </w:p>
    <w:p w14:paraId="016176BF" w14:textId="520B14EB" w:rsidR="004E6D48" w:rsidRPr="00971CC1" w:rsidRDefault="004D2777" w:rsidP="001701F6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</w:rPr>
      </w:pPr>
      <w:r w:rsidRPr="00971CC1">
        <w:rPr>
          <w:rFonts w:ascii="Times New Roman" w:hAnsi="Times New Roman" w:cs="Times New Roman"/>
        </w:rPr>
        <w:t>Manage daily operations of</w:t>
      </w:r>
      <w:r w:rsidR="004E6D48" w:rsidRPr="00971CC1">
        <w:rPr>
          <w:rFonts w:ascii="Times New Roman" w:hAnsi="Times New Roman" w:cs="Times New Roman"/>
        </w:rPr>
        <w:t xml:space="preserve"> restaurant </w:t>
      </w:r>
      <w:r w:rsidRPr="00971CC1">
        <w:rPr>
          <w:rFonts w:ascii="Times New Roman" w:hAnsi="Times New Roman" w:cs="Times New Roman"/>
        </w:rPr>
        <w:t>including</w:t>
      </w:r>
      <w:r w:rsidR="004E6D48" w:rsidRPr="00971CC1">
        <w:rPr>
          <w:rFonts w:ascii="Times New Roman" w:hAnsi="Times New Roman" w:cs="Times New Roman"/>
        </w:rPr>
        <w:t xml:space="preserve"> scheduling of staff, placing liquor orders, keeping</w:t>
      </w:r>
      <w:r w:rsidR="00971CC1">
        <w:rPr>
          <w:rFonts w:ascii="Times New Roman" w:hAnsi="Times New Roman" w:cs="Times New Roman"/>
        </w:rPr>
        <w:t xml:space="preserve"> </w:t>
      </w:r>
      <w:r w:rsidR="004E6D48" w:rsidRPr="00971CC1">
        <w:rPr>
          <w:rFonts w:ascii="Times New Roman" w:hAnsi="Times New Roman" w:cs="Times New Roman"/>
        </w:rPr>
        <w:t>track of accounts payable, preparing payroll, and planning for reservations/parties.</w:t>
      </w:r>
    </w:p>
    <w:p w14:paraId="131526C0" w14:textId="2A229052" w:rsidR="00DD3E08" w:rsidRPr="00A33E98" w:rsidRDefault="00DD3E08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Ensur</w:t>
      </w:r>
      <w:r w:rsidR="004D2777" w:rsidRPr="00A33E98">
        <w:rPr>
          <w:rFonts w:ascii="Times New Roman" w:hAnsi="Times New Roman" w:cs="Times New Roman"/>
        </w:rPr>
        <w:t>e</w:t>
      </w:r>
      <w:r w:rsidRPr="00A33E98">
        <w:rPr>
          <w:rFonts w:ascii="Times New Roman" w:hAnsi="Times New Roman" w:cs="Times New Roman"/>
        </w:rPr>
        <w:t xml:space="preserve"> compliance with licensing, hygiene, and health and safety legislation/guidelines. </w:t>
      </w:r>
    </w:p>
    <w:p w14:paraId="2D7C516B" w14:textId="495F223C" w:rsidR="004E6D48" w:rsidRPr="00A33E98" w:rsidRDefault="004E6D48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Build</w:t>
      </w:r>
      <w:r w:rsidR="00DD3E08" w:rsidRPr="00A33E98">
        <w:rPr>
          <w:rFonts w:ascii="Times New Roman" w:hAnsi="Times New Roman" w:cs="Times New Roman"/>
        </w:rPr>
        <w:t xml:space="preserve"> lasting</w:t>
      </w:r>
      <w:r w:rsidRPr="00A33E98">
        <w:rPr>
          <w:rFonts w:ascii="Times New Roman" w:hAnsi="Times New Roman" w:cs="Times New Roman"/>
        </w:rPr>
        <w:t xml:space="preserve"> relationships with the clientel</w:t>
      </w:r>
      <w:r w:rsidR="0085789B" w:rsidRPr="00A33E98">
        <w:rPr>
          <w:rFonts w:ascii="Times New Roman" w:hAnsi="Times New Roman" w:cs="Times New Roman"/>
        </w:rPr>
        <w:t>e</w:t>
      </w:r>
      <w:r w:rsidRPr="00A33E98">
        <w:rPr>
          <w:rFonts w:ascii="Times New Roman" w:hAnsi="Times New Roman" w:cs="Times New Roman"/>
        </w:rPr>
        <w:t xml:space="preserve"> </w:t>
      </w:r>
      <w:r w:rsidR="00DD3E08" w:rsidRPr="00A33E98">
        <w:rPr>
          <w:rFonts w:ascii="Times New Roman" w:hAnsi="Times New Roman" w:cs="Times New Roman"/>
        </w:rPr>
        <w:t>an</w:t>
      </w:r>
      <w:r w:rsidR="00105B7F" w:rsidRPr="00A33E98">
        <w:rPr>
          <w:rFonts w:ascii="Times New Roman" w:hAnsi="Times New Roman" w:cs="Times New Roman"/>
        </w:rPr>
        <w:t>d diffuse</w:t>
      </w:r>
      <w:r w:rsidR="004E44D6" w:rsidRPr="00A33E98">
        <w:rPr>
          <w:rFonts w:ascii="Times New Roman" w:hAnsi="Times New Roman" w:cs="Times New Roman"/>
          <w:color w:val="FF0000"/>
        </w:rPr>
        <w:t xml:space="preserve"> </w:t>
      </w:r>
      <w:r w:rsidR="00DD3E08" w:rsidRPr="00A33E98">
        <w:rPr>
          <w:rFonts w:ascii="Times New Roman" w:hAnsi="Times New Roman" w:cs="Times New Roman"/>
        </w:rPr>
        <w:t>situations when they arise.</w:t>
      </w:r>
    </w:p>
    <w:p w14:paraId="154C47A9" w14:textId="77777777" w:rsidR="00BD326A" w:rsidRPr="00A33E98" w:rsidRDefault="00BD326A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Provide suggestions to owners on new restaurant trends and potential changes to the menu and specials.</w:t>
      </w:r>
    </w:p>
    <w:p w14:paraId="38E31152" w14:textId="5ED0F73D" w:rsidR="00515F16" w:rsidRPr="00A33E98" w:rsidRDefault="00ED6E1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Recruit</w:t>
      </w:r>
      <w:r w:rsidR="005847AA" w:rsidRPr="00A33E98">
        <w:rPr>
          <w:rFonts w:ascii="Times New Roman" w:hAnsi="Times New Roman" w:cs="Times New Roman"/>
        </w:rPr>
        <w:t>, train, and supervis</w:t>
      </w:r>
      <w:r w:rsidRPr="00A33E98">
        <w:rPr>
          <w:rFonts w:ascii="Times New Roman" w:hAnsi="Times New Roman" w:cs="Times New Roman"/>
        </w:rPr>
        <w:t>e</w:t>
      </w:r>
      <w:r w:rsidR="005847AA" w:rsidRPr="00A33E98">
        <w:rPr>
          <w:rFonts w:ascii="Times New Roman" w:hAnsi="Times New Roman" w:cs="Times New Roman"/>
        </w:rPr>
        <w:t xml:space="preserve"> staff</w:t>
      </w:r>
      <w:r w:rsidR="00E23D76" w:rsidRPr="00A33E98">
        <w:rPr>
          <w:rFonts w:ascii="Times New Roman" w:hAnsi="Times New Roman" w:cs="Times New Roman"/>
        </w:rPr>
        <w:t>, while d</w:t>
      </w:r>
      <w:r w:rsidR="004E6D48" w:rsidRPr="00A33E98">
        <w:rPr>
          <w:rFonts w:ascii="Times New Roman" w:hAnsi="Times New Roman" w:cs="Times New Roman"/>
        </w:rPr>
        <w:t>elegat</w:t>
      </w:r>
      <w:r w:rsidR="00E23D76" w:rsidRPr="00A33E98">
        <w:rPr>
          <w:rFonts w:ascii="Times New Roman" w:hAnsi="Times New Roman" w:cs="Times New Roman"/>
        </w:rPr>
        <w:t>ing</w:t>
      </w:r>
      <w:r w:rsidR="004E6D48" w:rsidRPr="00A33E98">
        <w:rPr>
          <w:rFonts w:ascii="Times New Roman" w:hAnsi="Times New Roman" w:cs="Times New Roman"/>
        </w:rPr>
        <w:t xml:space="preserve"> tasks to appropriate staff members.</w:t>
      </w:r>
    </w:p>
    <w:p w14:paraId="2BC0BE3A" w14:textId="449D0AA7" w:rsidR="004D2777" w:rsidRPr="00392742" w:rsidRDefault="004D2777" w:rsidP="005352E7">
      <w:pPr>
        <w:pStyle w:val="NoSpacing"/>
        <w:rPr>
          <w:rFonts w:ascii="Times New Roman" w:hAnsi="Times New Roman" w:cs="Times New Roman"/>
        </w:rPr>
      </w:pPr>
      <w:r w:rsidRPr="00392742">
        <w:rPr>
          <w:rFonts w:ascii="Times New Roman" w:hAnsi="Times New Roman" w:cs="Times New Roman"/>
          <w:b/>
          <w:bCs/>
        </w:rPr>
        <w:t>Manager</w:t>
      </w:r>
      <w:r w:rsidR="00DE49C1" w:rsidRPr="00392742">
        <w:rPr>
          <w:rFonts w:ascii="Times New Roman" w:hAnsi="Times New Roman" w:cs="Times New Roman"/>
          <w:b/>
          <w:bCs/>
        </w:rPr>
        <w:t>/Server</w:t>
      </w:r>
      <w:r w:rsidR="003F4522" w:rsidRPr="00392742">
        <w:rPr>
          <w:rFonts w:ascii="Times New Roman" w:hAnsi="Times New Roman" w:cs="Times New Roman"/>
          <w:b/>
          <w:bCs/>
        </w:rPr>
        <w:t>,</w:t>
      </w:r>
      <w:r w:rsidR="003F4522" w:rsidRPr="00392742">
        <w:rPr>
          <w:rFonts w:ascii="Times New Roman" w:hAnsi="Times New Roman" w:cs="Times New Roman"/>
        </w:rPr>
        <w:t xml:space="preserve"> Crystal Lake | Woodridge</w:t>
      </w:r>
      <w:r w:rsidR="00DE49C1" w:rsidRPr="00392742">
        <w:rPr>
          <w:rFonts w:ascii="Times New Roman" w:hAnsi="Times New Roman" w:cs="Times New Roman"/>
        </w:rPr>
        <w:t xml:space="preserve"> | Mt. Prospect</w:t>
      </w:r>
      <w:r w:rsidR="003F4522" w:rsidRPr="00392742">
        <w:rPr>
          <w:rFonts w:ascii="Times New Roman" w:hAnsi="Times New Roman" w:cs="Times New Roman"/>
        </w:rPr>
        <w:t>, IL</w:t>
      </w:r>
      <w:r w:rsidR="007D11A9">
        <w:rPr>
          <w:rFonts w:ascii="Times New Roman" w:hAnsi="Times New Roman" w:cs="Times New Roman"/>
        </w:rPr>
        <w:tab/>
      </w:r>
      <w:r w:rsidR="007D11A9">
        <w:rPr>
          <w:rFonts w:ascii="Times New Roman" w:hAnsi="Times New Roman" w:cs="Times New Roman"/>
        </w:rPr>
        <w:tab/>
      </w:r>
      <w:r w:rsidR="007D11A9">
        <w:rPr>
          <w:rFonts w:ascii="Times New Roman" w:hAnsi="Times New Roman" w:cs="Times New Roman"/>
        </w:rPr>
        <w:tab/>
        <w:t xml:space="preserve">             </w:t>
      </w:r>
      <w:r w:rsidR="00DE49C1" w:rsidRPr="00392742">
        <w:rPr>
          <w:rFonts w:ascii="Times New Roman" w:hAnsi="Times New Roman" w:cs="Times New Roman"/>
        </w:rPr>
        <w:t>March</w:t>
      </w:r>
      <w:r w:rsidR="00144BBB" w:rsidRPr="00392742">
        <w:rPr>
          <w:rFonts w:ascii="Times New Roman" w:hAnsi="Times New Roman" w:cs="Times New Roman"/>
        </w:rPr>
        <w:t xml:space="preserve"> </w:t>
      </w:r>
      <w:r w:rsidR="00ED6E1C" w:rsidRPr="00392742">
        <w:rPr>
          <w:rFonts w:ascii="Times New Roman" w:hAnsi="Times New Roman" w:cs="Times New Roman"/>
        </w:rPr>
        <w:t>20</w:t>
      </w:r>
      <w:r w:rsidR="00DE49C1" w:rsidRPr="00392742">
        <w:rPr>
          <w:rFonts w:ascii="Times New Roman" w:hAnsi="Times New Roman" w:cs="Times New Roman"/>
        </w:rPr>
        <w:t>08</w:t>
      </w:r>
      <w:r w:rsidR="00105B7F" w:rsidRPr="00392742">
        <w:rPr>
          <w:rFonts w:ascii="Times New Roman" w:hAnsi="Times New Roman" w:cs="Times New Roman"/>
        </w:rPr>
        <w:t xml:space="preserve"> to</w:t>
      </w:r>
      <w:r w:rsidR="005352E7" w:rsidRPr="00392742">
        <w:rPr>
          <w:rFonts w:ascii="Times New Roman" w:hAnsi="Times New Roman" w:cs="Times New Roman"/>
          <w:color w:val="FF0000"/>
        </w:rPr>
        <w:t xml:space="preserve"> </w:t>
      </w:r>
      <w:r w:rsidR="00144BBB" w:rsidRPr="00392742">
        <w:rPr>
          <w:rFonts w:ascii="Times New Roman" w:hAnsi="Times New Roman" w:cs="Times New Roman"/>
        </w:rPr>
        <w:t xml:space="preserve">July </w:t>
      </w:r>
      <w:r w:rsidR="00ED6E1C" w:rsidRPr="00392742">
        <w:rPr>
          <w:rFonts w:ascii="Times New Roman" w:hAnsi="Times New Roman" w:cs="Times New Roman"/>
        </w:rPr>
        <w:t>2014</w:t>
      </w:r>
    </w:p>
    <w:p w14:paraId="4A963E11" w14:textId="77777777" w:rsidR="00737BF4" w:rsidRPr="00A33E98" w:rsidRDefault="00737BF4" w:rsidP="00737BF4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Ensured restaurant operations ran smoothly, coordinating front and back-of-house operations.</w:t>
      </w:r>
    </w:p>
    <w:p w14:paraId="00D7FF6D" w14:textId="77777777" w:rsidR="00737BF4" w:rsidRPr="00A33E98" w:rsidRDefault="00737BF4" w:rsidP="00737BF4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>Delegated responsibilities, ensuring that tasks between staff members were met.</w:t>
      </w:r>
    </w:p>
    <w:p w14:paraId="796EA5A0" w14:textId="77777777" w:rsidR="00737BF4" w:rsidRPr="00A33E98" w:rsidRDefault="00737BF4" w:rsidP="00737BF4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 xml:space="preserve">Built lasting relationships with customers by using excellent interpersonal skills which included providing </w:t>
      </w:r>
      <w:r w:rsidRPr="00A33E98">
        <w:rPr>
          <w:rFonts w:ascii="Times New Roman" w:hAnsi="Times New Roman" w:cs="Times New Roman"/>
        </w:rPr>
        <w:br/>
        <w:t>a welcoming environment.</w:t>
      </w:r>
    </w:p>
    <w:p w14:paraId="24478529" w14:textId="2CE4586D" w:rsidR="00A7224D" w:rsidRPr="00737BF4" w:rsidRDefault="00737BF4" w:rsidP="00737BF4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</w:rPr>
      </w:pPr>
      <w:r w:rsidRPr="00A33E98">
        <w:rPr>
          <w:rFonts w:ascii="Times New Roman" w:hAnsi="Times New Roman" w:cs="Times New Roman"/>
        </w:rPr>
        <w:t xml:space="preserve">Used leadership skills to improve teamwork between coworkers, trusted by management to train new staff </w:t>
      </w:r>
      <w:r w:rsidRPr="00A33E98">
        <w:rPr>
          <w:rFonts w:ascii="Times New Roman" w:hAnsi="Times New Roman" w:cs="Times New Roman"/>
        </w:rPr>
        <w:br/>
        <w:t>and supervise certain shifts.</w:t>
      </w:r>
    </w:p>
    <w:sectPr w:rsidR="00A7224D" w:rsidRPr="00737BF4" w:rsidSect="00900C2E">
      <w:type w:val="continuous"/>
      <w:pgSz w:w="12240" w:h="15840"/>
      <w:pgMar w:top="720" w:right="117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A2992" w14:textId="77777777" w:rsidR="0052028B" w:rsidRDefault="0052028B" w:rsidP="00425C0A">
      <w:pPr>
        <w:spacing w:after="0" w:line="240" w:lineRule="auto"/>
      </w:pPr>
      <w:r>
        <w:separator/>
      </w:r>
    </w:p>
  </w:endnote>
  <w:endnote w:type="continuationSeparator" w:id="0">
    <w:p w14:paraId="6643EA02" w14:textId="77777777" w:rsidR="0052028B" w:rsidRDefault="0052028B" w:rsidP="00425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4F11D" w14:textId="77777777" w:rsidR="0052028B" w:rsidRDefault="0052028B" w:rsidP="00425C0A">
      <w:pPr>
        <w:spacing w:after="0" w:line="240" w:lineRule="auto"/>
      </w:pPr>
      <w:r>
        <w:separator/>
      </w:r>
    </w:p>
  </w:footnote>
  <w:footnote w:type="continuationSeparator" w:id="0">
    <w:p w14:paraId="1736CB94" w14:textId="77777777" w:rsidR="0052028B" w:rsidRDefault="0052028B" w:rsidP="00425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371A31B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CC2BD4"/>
    <w:multiLevelType w:val="hybridMultilevel"/>
    <w:tmpl w:val="46466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B3CE7"/>
    <w:multiLevelType w:val="hybridMultilevel"/>
    <w:tmpl w:val="652A8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F0160E"/>
    <w:multiLevelType w:val="hybridMultilevel"/>
    <w:tmpl w:val="B89821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D175A4"/>
    <w:multiLevelType w:val="hybridMultilevel"/>
    <w:tmpl w:val="EADC9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37937103">
    <w:abstractNumId w:val="1"/>
  </w:num>
  <w:num w:numId="2" w16cid:durableId="988173380">
    <w:abstractNumId w:val="0"/>
  </w:num>
  <w:num w:numId="3" w16cid:durableId="835923082">
    <w:abstractNumId w:val="4"/>
  </w:num>
  <w:num w:numId="4" w16cid:durableId="2104261147">
    <w:abstractNumId w:val="2"/>
  </w:num>
  <w:num w:numId="5" w16cid:durableId="729068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DQztDAxNLM0N7RQ0lEKTi0uzszPAykwMq8FACSbFiotAAAA"/>
  </w:docVars>
  <w:rsids>
    <w:rsidRoot w:val="00425C0A"/>
    <w:rsid w:val="00003AE4"/>
    <w:rsid w:val="00006176"/>
    <w:rsid w:val="00006D96"/>
    <w:rsid w:val="00006EC2"/>
    <w:rsid w:val="0001259C"/>
    <w:rsid w:val="00013170"/>
    <w:rsid w:val="00020FB0"/>
    <w:rsid w:val="000223F3"/>
    <w:rsid w:val="00025499"/>
    <w:rsid w:val="00027A83"/>
    <w:rsid w:val="000305C6"/>
    <w:rsid w:val="00030760"/>
    <w:rsid w:val="000319A3"/>
    <w:rsid w:val="0003324C"/>
    <w:rsid w:val="00033ABD"/>
    <w:rsid w:val="0003490F"/>
    <w:rsid w:val="00035991"/>
    <w:rsid w:val="000414C6"/>
    <w:rsid w:val="00042BE6"/>
    <w:rsid w:val="000465D9"/>
    <w:rsid w:val="000465DC"/>
    <w:rsid w:val="00053494"/>
    <w:rsid w:val="000561BC"/>
    <w:rsid w:val="00056C5D"/>
    <w:rsid w:val="000603BF"/>
    <w:rsid w:val="0006073E"/>
    <w:rsid w:val="00065282"/>
    <w:rsid w:val="00065F19"/>
    <w:rsid w:val="00067A26"/>
    <w:rsid w:val="00075824"/>
    <w:rsid w:val="00075E91"/>
    <w:rsid w:val="00076C4F"/>
    <w:rsid w:val="00080A3D"/>
    <w:rsid w:val="00081F28"/>
    <w:rsid w:val="00084D20"/>
    <w:rsid w:val="00084E63"/>
    <w:rsid w:val="0009614F"/>
    <w:rsid w:val="000B2A51"/>
    <w:rsid w:val="000B2AA0"/>
    <w:rsid w:val="000B3427"/>
    <w:rsid w:val="000B3CDA"/>
    <w:rsid w:val="000B75A8"/>
    <w:rsid w:val="000C4970"/>
    <w:rsid w:val="000C5879"/>
    <w:rsid w:val="000D06E6"/>
    <w:rsid w:val="000D792F"/>
    <w:rsid w:val="000E3BBA"/>
    <w:rsid w:val="000F6020"/>
    <w:rsid w:val="00102A2D"/>
    <w:rsid w:val="00104992"/>
    <w:rsid w:val="00105B32"/>
    <w:rsid w:val="00105B7F"/>
    <w:rsid w:val="00107C87"/>
    <w:rsid w:val="00110B23"/>
    <w:rsid w:val="00115DD3"/>
    <w:rsid w:val="00131068"/>
    <w:rsid w:val="001316D4"/>
    <w:rsid w:val="001331FD"/>
    <w:rsid w:val="00134982"/>
    <w:rsid w:val="00134E95"/>
    <w:rsid w:val="0014284B"/>
    <w:rsid w:val="00142C73"/>
    <w:rsid w:val="00144BBB"/>
    <w:rsid w:val="00144CE8"/>
    <w:rsid w:val="00144EE8"/>
    <w:rsid w:val="00146A47"/>
    <w:rsid w:val="00150AC2"/>
    <w:rsid w:val="001527F1"/>
    <w:rsid w:val="00152BE0"/>
    <w:rsid w:val="001537F0"/>
    <w:rsid w:val="00154BB4"/>
    <w:rsid w:val="00156DE8"/>
    <w:rsid w:val="00157E8C"/>
    <w:rsid w:val="001600FF"/>
    <w:rsid w:val="00166D76"/>
    <w:rsid w:val="0016722D"/>
    <w:rsid w:val="00171406"/>
    <w:rsid w:val="00171707"/>
    <w:rsid w:val="00172CE5"/>
    <w:rsid w:val="00173001"/>
    <w:rsid w:val="00177FD2"/>
    <w:rsid w:val="00180374"/>
    <w:rsid w:val="00185AE3"/>
    <w:rsid w:val="00194AC5"/>
    <w:rsid w:val="001A128E"/>
    <w:rsid w:val="001A52FA"/>
    <w:rsid w:val="001A5AA2"/>
    <w:rsid w:val="001A5EB1"/>
    <w:rsid w:val="001A6154"/>
    <w:rsid w:val="001A671A"/>
    <w:rsid w:val="001B10BF"/>
    <w:rsid w:val="001B12C3"/>
    <w:rsid w:val="001B1AE1"/>
    <w:rsid w:val="001B3CE6"/>
    <w:rsid w:val="001B4AD2"/>
    <w:rsid w:val="001B707B"/>
    <w:rsid w:val="001C044D"/>
    <w:rsid w:val="001C159A"/>
    <w:rsid w:val="001C2BDC"/>
    <w:rsid w:val="001C392C"/>
    <w:rsid w:val="001D01B3"/>
    <w:rsid w:val="001D0294"/>
    <w:rsid w:val="001D0AD2"/>
    <w:rsid w:val="001D1C84"/>
    <w:rsid w:val="001D2BCD"/>
    <w:rsid w:val="001D5696"/>
    <w:rsid w:val="001D7802"/>
    <w:rsid w:val="001E12F8"/>
    <w:rsid w:val="001F066E"/>
    <w:rsid w:val="001F1E85"/>
    <w:rsid w:val="001F5A8F"/>
    <w:rsid w:val="0020198C"/>
    <w:rsid w:val="00212D40"/>
    <w:rsid w:val="002175B9"/>
    <w:rsid w:val="00221450"/>
    <w:rsid w:val="00221D1B"/>
    <w:rsid w:val="00222CB0"/>
    <w:rsid w:val="00223700"/>
    <w:rsid w:val="00223F3F"/>
    <w:rsid w:val="00226A79"/>
    <w:rsid w:val="0023166F"/>
    <w:rsid w:val="002339B0"/>
    <w:rsid w:val="00234B08"/>
    <w:rsid w:val="00237112"/>
    <w:rsid w:val="0024020C"/>
    <w:rsid w:val="002428E7"/>
    <w:rsid w:val="00242A38"/>
    <w:rsid w:val="0024343E"/>
    <w:rsid w:val="00245D85"/>
    <w:rsid w:val="002516CF"/>
    <w:rsid w:val="00253847"/>
    <w:rsid w:val="00254BE3"/>
    <w:rsid w:val="0026208F"/>
    <w:rsid w:val="002655F8"/>
    <w:rsid w:val="0026615C"/>
    <w:rsid w:val="00266940"/>
    <w:rsid w:val="0027061E"/>
    <w:rsid w:val="0027110B"/>
    <w:rsid w:val="00271E6C"/>
    <w:rsid w:val="002736D7"/>
    <w:rsid w:val="00274CD9"/>
    <w:rsid w:val="00282842"/>
    <w:rsid w:val="00285265"/>
    <w:rsid w:val="002877BD"/>
    <w:rsid w:val="002930F5"/>
    <w:rsid w:val="00293465"/>
    <w:rsid w:val="002934CA"/>
    <w:rsid w:val="0029517C"/>
    <w:rsid w:val="00296E90"/>
    <w:rsid w:val="002977DA"/>
    <w:rsid w:val="002A368F"/>
    <w:rsid w:val="002A4C6A"/>
    <w:rsid w:val="002A7C62"/>
    <w:rsid w:val="002B2860"/>
    <w:rsid w:val="002B38AA"/>
    <w:rsid w:val="002B4573"/>
    <w:rsid w:val="002B4FC5"/>
    <w:rsid w:val="002C4DD3"/>
    <w:rsid w:val="002C7548"/>
    <w:rsid w:val="002C7F83"/>
    <w:rsid w:val="002D463C"/>
    <w:rsid w:val="002D7372"/>
    <w:rsid w:val="002D7F13"/>
    <w:rsid w:val="002E0A1C"/>
    <w:rsid w:val="002E1A38"/>
    <w:rsid w:val="002E3AF4"/>
    <w:rsid w:val="002E5CD0"/>
    <w:rsid w:val="002F0967"/>
    <w:rsid w:val="002F30D0"/>
    <w:rsid w:val="002F7DA8"/>
    <w:rsid w:val="00305B7E"/>
    <w:rsid w:val="0031147F"/>
    <w:rsid w:val="003115B5"/>
    <w:rsid w:val="0031383A"/>
    <w:rsid w:val="00315A00"/>
    <w:rsid w:val="00320CE3"/>
    <w:rsid w:val="003217F1"/>
    <w:rsid w:val="0032388B"/>
    <w:rsid w:val="0032454C"/>
    <w:rsid w:val="00325AF2"/>
    <w:rsid w:val="00327569"/>
    <w:rsid w:val="00331B70"/>
    <w:rsid w:val="00334E5E"/>
    <w:rsid w:val="00335652"/>
    <w:rsid w:val="003362C5"/>
    <w:rsid w:val="003406A1"/>
    <w:rsid w:val="00343589"/>
    <w:rsid w:val="00346BBD"/>
    <w:rsid w:val="00347401"/>
    <w:rsid w:val="00347882"/>
    <w:rsid w:val="00350D05"/>
    <w:rsid w:val="00355F0B"/>
    <w:rsid w:val="00365A9F"/>
    <w:rsid w:val="00370E99"/>
    <w:rsid w:val="003714B7"/>
    <w:rsid w:val="0037513D"/>
    <w:rsid w:val="003826A9"/>
    <w:rsid w:val="00392742"/>
    <w:rsid w:val="003935EC"/>
    <w:rsid w:val="0039384B"/>
    <w:rsid w:val="003967E1"/>
    <w:rsid w:val="003A0275"/>
    <w:rsid w:val="003A3055"/>
    <w:rsid w:val="003A3C89"/>
    <w:rsid w:val="003A480C"/>
    <w:rsid w:val="003A64C0"/>
    <w:rsid w:val="003B5EB0"/>
    <w:rsid w:val="003C1858"/>
    <w:rsid w:val="003C4348"/>
    <w:rsid w:val="003C7965"/>
    <w:rsid w:val="003D0296"/>
    <w:rsid w:val="003D6E58"/>
    <w:rsid w:val="003E1B91"/>
    <w:rsid w:val="003E3D2C"/>
    <w:rsid w:val="003E6029"/>
    <w:rsid w:val="003E608A"/>
    <w:rsid w:val="003E6EF9"/>
    <w:rsid w:val="003F1C94"/>
    <w:rsid w:val="003F36D4"/>
    <w:rsid w:val="003F4522"/>
    <w:rsid w:val="003F47B4"/>
    <w:rsid w:val="003F4CE8"/>
    <w:rsid w:val="003F6846"/>
    <w:rsid w:val="00404DAF"/>
    <w:rsid w:val="00406A46"/>
    <w:rsid w:val="00413913"/>
    <w:rsid w:val="0041425A"/>
    <w:rsid w:val="00417AE6"/>
    <w:rsid w:val="004243F1"/>
    <w:rsid w:val="00425C0A"/>
    <w:rsid w:val="004269C1"/>
    <w:rsid w:val="00427438"/>
    <w:rsid w:val="00431526"/>
    <w:rsid w:val="00431929"/>
    <w:rsid w:val="00431D58"/>
    <w:rsid w:val="00432BBA"/>
    <w:rsid w:val="004344CD"/>
    <w:rsid w:val="00435EB4"/>
    <w:rsid w:val="00437B8F"/>
    <w:rsid w:val="0044272A"/>
    <w:rsid w:val="00444DBE"/>
    <w:rsid w:val="004450DB"/>
    <w:rsid w:val="00445315"/>
    <w:rsid w:val="00446560"/>
    <w:rsid w:val="00447DDE"/>
    <w:rsid w:val="00450CBB"/>
    <w:rsid w:val="0045293C"/>
    <w:rsid w:val="00456842"/>
    <w:rsid w:val="004612E7"/>
    <w:rsid w:val="00462817"/>
    <w:rsid w:val="0046424D"/>
    <w:rsid w:val="00464459"/>
    <w:rsid w:val="00472577"/>
    <w:rsid w:val="00476631"/>
    <w:rsid w:val="00485443"/>
    <w:rsid w:val="00486C93"/>
    <w:rsid w:val="00487E37"/>
    <w:rsid w:val="004913A9"/>
    <w:rsid w:val="00493323"/>
    <w:rsid w:val="00495E4B"/>
    <w:rsid w:val="004A11A4"/>
    <w:rsid w:val="004A2BD4"/>
    <w:rsid w:val="004B4EE3"/>
    <w:rsid w:val="004B51A7"/>
    <w:rsid w:val="004B65B6"/>
    <w:rsid w:val="004B7265"/>
    <w:rsid w:val="004B72BD"/>
    <w:rsid w:val="004C3296"/>
    <w:rsid w:val="004C388A"/>
    <w:rsid w:val="004D1165"/>
    <w:rsid w:val="004D2777"/>
    <w:rsid w:val="004D77F6"/>
    <w:rsid w:val="004D7D33"/>
    <w:rsid w:val="004E1641"/>
    <w:rsid w:val="004E180E"/>
    <w:rsid w:val="004E1906"/>
    <w:rsid w:val="004E1F67"/>
    <w:rsid w:val="004E2280"/>
    <w:rsid w:val="004E3E8E"/>
    <w:rsid w:val="004E44D6"/>
    <w:rsid w:val="004E4AD3"/>
    <w:rsid w:val="004E4BF5"/>
    <w:rsid w:val="004E6D48"/>
    <w:rsid w:val="004F049E"/>
    <w:rsid w:val="004F2630"/>
    <w:rsid w:val="004F63F8"/>
    <w:rsid w:val="004F6A3F"/>
    <w:rsid w:val="004F6DA4"/>
    <w:rsid w:val="00501295"/>
    <w:rsid w:val="00502CC2"/>
    <w:rsid w:val="00503F83"/>
    <w:rsid w:val="0050796C"/>
    <w:rsid w:val="005112B0"/>
    <w:rsid w:val="00511CA9"/>
    <w:rsid w:val="005121B6"/>
    <w:rsid w:val="00515718"/>
    <w:rsid w:val="00515EBE"/>
    <w:rsid w:val="00515F16"/>
    <w:rsid w:val="00516F10"/>
    <w:rsid w:val="0052028B"/>
    <w:rsid w:val="005258AD"/>
    <w:rsid w:val="00531BB0"/>
    <w:rsid w:val="00534AB3"/>
    <w:rsid w:val="00534DF9"/>
    <w:rsid w:val="005352E7"/>
    <w:rsid w:val="0053729B"/>
    <w:rsid w:val="00544E0B"/>
    <w:rsid w:val="00545594"/>
    <w:rsid w:val="0054563A"/>
    <w:rsid w:val="00552936"/>
    <w:rsid w:val="00552B0A"/>
    <w:rsid w:val="00556004"/>
    <w:rsid w:val="00560AAA"/>
    <w:rsid w:val="005618F9"/>
    <w:rsid w:val="005636C2"/>
    <w:rsid w:val="005648A1"/>
    <w:rsid w:val="00566127"/>
    <w:rsid w:val="005729FD"/>
    <w:rsid w:val="0057340E"/>
    <w:rsid w:val="00574BFB"/>
    <w:rsid w:val="00581DA2"/>
    <w:rsid w:val="00581E5D"/>
    <w:rsid w:val="005847AA"/>
    <w:rsid w:val="00585106"/>
    <w:rsid w:val="0058611F"/>
    <w:rsid w:val="00591F8F"/>
    <w:rsid w:val="00593906"/>
    <w:rsid w:val="00594683"/>
    <w:rsid w:val="0059499B"/>
    <w:rsid w:val="00596AC8"/>
    <w:rsid w:val="00596BCB"/>
    <w:rsid w:val="005A5D23"/>
    <w:rsid w:val="005B04B2"/>
    <w:rsid w:val="005B0981"/>
    <w:rsid w:val="005B40CB"/>
    <w:rsid w:val="005B45EC"/>
    <w:rsid w:val="005B4842"/>
    <w:rsid w:val="005C0986"/>
    <w:rsid w:val="005C3394"/>
    <w:rsid w:val="005C5573"/>
    <w:rsid w:val="005D0750"/>
    <w:rsid w:val="005D5C60"/>
    <w:rsid w:val="005D7305"/>
    <w:rsid w:val="005E3231"/>
    <w:rsid w:val="005E397B"/>
    <w:rsid w:val="005F0864"/>
    <w:rsid w:val="005F2CDC"/>
    <w:rsid w:val="005F59F9"/>
    <w:rsid w:val="0060366A"/>
    <w:rsid w:val="006051E1"/>
    <w:rsid w:val="00612500"/>
    <w:rsid w:val="0061292D"/>
    <w:rsid w:val="00613155"/>
    <w:rsid w:val="006139A7"/>
    <w:rsid w:val="006224CA"/>
    <w:rsid w:val="006254B2"/>
    <w:rsid w:val="00625FE7"/>
    <w:rsid w:val="006337BA"/>
    <w:rsid w:val="006344C4"/>
    <w:rsid w:val="0063473E"/>
    <w:rsid w:val="00634B6C"/>
    <w:rsid w:val="00634F61"/>
    <w:rsid w:val="00640571"/>
    <w:rsid w:val="00640BDD"/>
    <w:rsid w:val="0064548E"/>
    <w:rsid w:val="00647D09"/>
    <w:rsid w:val="00654A19"/>
    <w:rsid w:val="00654EB8"/>
    <w:rsid w:val="006561C2"/>
    <w:rsid w:val="006566DD"/>
    <w:rsid w:val="006568CE"/>
    <w:rsid w:val="00656E1E"/>
    <w:rsid w:val="00660F79"/>
    <w:rsid w:val="00667960"/>
    <w:rsid w:val="006679C5"/>
    <w:rsid w:val="00670C9F"/>
    <w:rsid w:val="006800A4"/>
    <w:rsid w:val="00681E4B"/>
    <w:rsid w:val="006833C8"/>
    <w:rsid w:val="00683C34"/>
    <w:rsid w:val="00690ECC"/>
    <w:rsid w:val="00694250"/>
    <w:rsid w:val="00694739"/>
    <w:rsid w:val="00694EAE"/>
    <w:rsid w:val="00696BCD"/>
    <w:rsid w:val="006A6ACA"/>
    <w:rsid w:val="006A7695"/>
    <w:rsid w:val="006B1933"/>
    <w:rsid w:val="006B40E1"/>
    <w:rsid w:val="006B57C3"/>
    <w:rsid w:val="006C1750"/>
    <w:rsid w:val="006C48F5"/>
    <w:rsid w:val="006C57F6"/>
    <w:rsid w:val="006D48FA"/>
    <w:rsid w:val="006D55C8"/>
    <w:rsid w:val="006E11FD"/>
    <w:rsid w:val="006F15F9"/>
    <w:rsid w:val="006F47A9"/>
    <w:rsid w:val="006F5717"/>
    <w:rsid w:val="006F6ED4"/>
    <w:rsid w:val="006F70C5"/>
    <w:rsid w:val="00703F6C"/>
    <w:rsid w:val="007131D0"/>
    <w:rsid w:val="007135D0"/>
    <w:rsid w:val="00714CA4"/>
    <w:rsid w:val="00720151"/>
    <w:rsid w:val="00723AAB"/>
    <w:rsid w:val="00725AE6"/>
    <w:rsid w:val="007263D3"/>
    <w:rsid w:val="00726923"/>
    <w:rsid w:val="00726CD5"/>
    <w:rsid w:val="00732919"/>
    <w:rsid w:val="00733769"/>
    <w:rsid w:val="007347A2"/>
    <w:rsid w:val="0073657F"/>
    <w:rsid w:val="007365D2"/>
    <w:rsid w:val="00737304"/>
    <w:rsid w:val="00737BF4"/>
    <w:rsid w:val="00743616"/>
    <w:rsid w:val="0074452E"/>
    <w:rsid w:val="007460FA"/>
    <w:rsid w:val="007477D7"/>
    <w:rsid w:val="00750828"/>
    <w:rsid w:val="00751BE5"/>
    <w:rsid w:val="007528CF"/>
    <w:rsid w:val="00753DBB"/>
    <w:rsid w:val="0076431C"/>
    <w:rsid w:val="00765A86"/>
    <w:rsid w:val="007669A7"/>
    <w:rsid w:val="00767EDE"/>
    <w:rsid w:val="0077198E"/>
    <w:rsid w:val="0077561E"/>
    <w:rsid w:val="00780508"/>
    <w:rsid w:val="00783180"/>
    <w:rsid w:val="0079199F"/>
    <w:rsid w:val="0079446D"/>
    <w:rsid w:val="007965EA"/>
    <w:rsid w:val="007A2870"/>
    <w:rsid w:val="007A52EF"/>
    <w:rsid w:val="007B267B"/>
    <w:rsid w:val="007B4CE5"/>
    <w:rsid w:val="007B612D"/>
    <w:rsid w:val="007B7591"/>
    <w:rsid w:val="007C1C61"/>
    <w:rsid w:val="007C3AA1"/>
    <w:rsid w:val="007C7DFF"/>
    <w:rsid w:val="007D11A9"/>
    <w:rsid w:val="007D544E"/>
    <w:rsid w:val="007E0840"/>
    <w:rsid w:val="007E20AF"/>
    <w:rsid w:val="007E282C"/>
    <w:rsid w:val="007E2B8B"/>
    <w:rsid w:val="007E4C2D"/>
    <w:rsid w:val="007E5212"/>
    <w:rsid w:val="007E6033"/>
    <w:rsid w:val="007F0027"/>
    <w:rsid w:val="007F2548"/>
    <w:rsid w:val="007F29F8"/>
    <w:rsid w:val="007F315F"/>
    <w:rsid w:val="007F4458"/>
    <w:rsid w:val="007F4ACB"/>
    <w:rsid w:val="00805325"/>
    <w:rsid w:val="0080559E"/>
    <w:rsid w:val="00806A5A"/>
    <w:rsid w:val="00810A11"/>
    <w:rsid w:val="00810E69"/>
    <w:rsid w:val="00811216"/>
    <w:rsid w:val="008141AF"/>
    <w:rsid w:val="008156AE"/>
    <w:rsid w:val="00816540"/>
    <w:rsid w:val="00817534"/>
    <w:rsid w:val="00817805"/>
    <w:rsid w:val="00817EC0"/>
    <w:rsid w:val="00821F3C"/>
    <w:rsid w:val="00823479"/>
    <w:rsid w:val="00824528"/>
    <w:rsid w:val="00825E75"/>
    <w:rsid w:val="00827ACD"/>
    <w:rsid w:val="008315EA"/>
    <w:rsid w:val="00832556"/>
    <w:rsid w:val="0083591B"/>
    <w:rsid w:val="00840D81"/>
    <w:rsid w:val="0084357F"/>
    <w:rsid w:val="0084360D"/>
    <w:rsid w:val="00846863"/>
    <w:rsid w:val="00853530"/>
    <w:rsid w:val="00855F2E"/>
    <w:rsid w:val="00856866"/>
    <w:rsid w:val="00856B89"/>
    <w:rsid w:val="0085789B"/>
    <w:rsid w:val="00860001"/>
    <w:rsid w:val="008626A1"/>
    <w:rsid w:val="00863F2F"/>
    <w:rsid w:val="00866167"/>
    <w:rsid w:val="00866270"/>
    <w:rsid w:val="008670EB"/>
    <w:rsid w:val="0086795F"/>
    <w:rsid w:val="00872E5F"/>
    <w:rsid w:val="008773A9"/>
    <w:rsid w:val="00880B3F"/>
    <w:rsid w:val="00881298"/>
    <w:rsid w:val="00881F22"/>
    <w:rsid w:val="00884369"/>
    <w:rsid w:val="00884C89"/>
    <w:rsid w:val="00895D01"/>
    <w:rsid w:val="00896F56"/>
    <w:rsid w:val="00897BBA"/>
    <w:rsid w:val="008A1337"/>
    <w:rsid w:val="008A150C"/>
    <w:rsid w:val="008A1993"/>
    <w:rsid w:val="008A39E0"/>
    <w:rsid w:val="008A3CA2"/>
    <w:rsid w:val="008B0D4A"/>
    <w:rsid w:val="008B4F9B"/>
    <w:rsid w:val="008C0157"/>
    <w:rsid w:val="008C48CE"/>
    <w:rsid w:val="008C4D27"/>
    <w:rsid w:val="008C5860"/>
    <w:rsid w:val="008C5EA7"/>
    <w:rsid w:val="008C77E1"/>
    <w:rsid w:val="008C7D37"/>
    <w:rsid w:val="008D03B2"/>
    <w:rsid w:val="008D3AE4"/>
    <w:rsid w:val="008D3F16"/>
    <w:rsid w:val="008D66EC"/>
    <w:rsid w:val="008D6FB3"/>
    <w:rsid w:val="008D70AD"/>
    <w:rsid w:val="008D7A7F"/>
    <w:rsid w:val="008E0712"/>
    <w:rsid w:val="008E281D"/>
    <w:rsid w:val="008E550E"/>
    <w:rsid w:val="008E5698"/>
    <w:rsid w:val="008E56A4"/>
    <w:rsid w:val="008E6B49"/>
    <w:rsid w:val="008F5E30"/>
    <w:rsid w:val="008F6324"/>
    <w:rsid w:val="00900C2E"/>
    <w:rsid w:val="00902D8D"/>
    <w:rsid w:val="00906542"/>
    <w:rsid w:val="00913729"/>
    <w:rsid w:val="00916225"/>
    <w:rsid w:val="0091629D"/>
    <w:rsid w:val="0091673D"/>
    <w:rsid w:val="00917664"/>
    <w:rsid w:val="009231D4"/>
    <w:rsid w:val="0092340D"/>
    <w:rsid w:val="00923D09"/>
    <w:rsid w:val="009322A6"/>
    <w:rsid w:val="00932CAE"/>
    <w:rsid w:val="0093578E"/>
    <w:rsid w:val="009370E1"/>
    <w:rsid w:val="00937D42"/>
    <w:rsid w:val="00937F1D"/>
    <w:rsid w:val="0094095F"/>
    <w:rsid w:val="0094108C"/>
    <w:rsid w:val="00945E8D"/>
    <w:rsid w:val="0095054D"/>
    <w:rsid w:val="00950A3E"/>
    <w:rsid w:val="009516E4"/>
    <w:rsid w:val="00953CF7"/>
    <w:rsid w:val="00955150"/>
    <w:rsid w:val="00955225"/>
    <w:rsid w:val="009566D7"/>
    <w:rsid w:val="009601E7"/>
    <w:rsid w:val="00960ED5"/>
    <w:rsid w:val="009623B0"/>
    <w:rsid w:val="0096377F"/>
    <w:rsid w:val="00965750"/>
    <w:rsid w:val="009716F5"/>
    <w:rsid w:val="00971CC1"/>
    <w:rsid w:val="00981949"/>
    <w:rsid w:val="00981CB9"/>
    <w:rsid w:val="00982516"/>
    <w:rsid w:val="0098355A"/>
    <w:rsid w:val="00983BD7"/>
    <w:rsid w:val="00992233"/>
    <w:rsid w:val="00994131"/>
    <w:rsid w:val="00994833"/>
    <w:rsid w:val="009A0A44"/>
    <w:rsid w:val="009A1CD7"/>
    <w:rsid w:val="009B1D2D"/>
    <w:rsid w:val="009B2E78"/>
    <w:rsid w:val="009B6DB6"/>
    <w:rsid w:val="009B7FD6"/>
    <w:rsid w:val="009C2839"/>
    <w:rsid w:val="009C2FD4"/>
    <w:rsid w:val="009C5183"/>
    <w:rsid w:val="009D269F"/>
    <w:rsid w:val="009D329B"/>
    <w:rsid w:val="009D49E9"/>
    <w:rsid w:val="009D6C2C"/>
    <w:rsid w:val="009D6EF5"/>
    <w:rsid w:val="009E2DA3"/>
    <w:rsid w:val="009E2F9D"/>
    <w:rsid w:val="009E4008"/>
    <w:rsid w:val="009E58D1"/>
    <w:rsid w:val="009E62C0"/>
    <w:rsid w:val="009E68D1"/>
    <w:rsid w:val="009E6E36"/>
    <w:rsid w:val="009E7A63"/>
    <w:rsid w:val="009F07B1"/>
    <w:rsid w:val="009F2140"/>
    <w:rsid w:val="009F7C74"/>
    <w:rsid w:val="00A01009"/>
    <w:rsid w:val="00A03F41"/>
    <w:rsid w:val="00A04426"/>
    <w:rsid w:val="00A07185"/>
    <w:rsid w:val="00A07252"/>
    <w:rsid w:val="00A1084B"/>
    <w:rsid w:val="00A11D05"/>
    <w:rsid w:val="00A12F84"/>
    <w:rsid w:val="00A149D7"/>
    <w:rsid w:val="00A15328"/>
    <w:rsid w:val="00A21E08"/>
    <w:rsid w:val="00A21ECD"/>
    <w:rsid w:val="00A22CA5"/>
    <w:rsid w:val="00A2315A"/>
    <w:rsid w:val="00A24A58"/>
    <w:rsid w:val="00A277B4"/>
    <w:rsid w:val="00A3025C"/>
    <w:rsid w:val="00A326BB"/>
    <w:rsid w:val="00A3353B"/>
    <w:rsid w:val="00A33E98"/>
    <w:rsid w:val="00A35A21"/>
    <w:rsid w:val="00A369D7"/>
    <w:rsid w:val="00A4047D"/>
    <w:rsid w:val="00A41548"/>
    <w:rsid w:val="00A502A7"/>
    <w:rsid w:val="00A50A3A"/>
    <w:rsid w:val="00A53FAC"/>
    <w:rsid w:val="00A55EAB"/>
    <w:rsid w:val="00A61A93"/>
    <w:rsid w:val="00A61AE6"/>
    <w:rsid w:val="00A6261C"/>
    <w:rsid w:val="00A71D18"/>
    <w:rsid w:val="00A7224D"/>
    <w:rsid w:val="00A7281C"/>
    <w:rsid w:val="00A850CF"/>
    <w:rsid w:val="00A85956"/>
    <w:rsid w:val="00A864D9"/>
    <w:rsid w:val="00A87860"/>
    <w:rsid w:val="00AA0519"/>
    <w:rsid w:val="00AA1A91"/>
    <w:rsid w:val="00AA5DD7"/>
    <w:rsid w:val="00AA718C"/>
    <w:rsid w:val="00AA7D70"/>
    <w:rsid w:val="00AB527B"/>
    <w:rsid w:val="00AC1823"/>
    <w:rsid w:val="00AC39CC"/>
    <w:rsid w:val="00AC5977"/>
    <w:rsid w:val="00AC650A"/>
    <w:rsid w:val="00AD1EE0"/>
    <w:rsid w:val="00AE162F"/>
    <w:rsid w:val="00AE448F"/>
    <w:rsid w:val="00AE611D"/>
    <w:rsid w:val="00AE791D"/>
    <w:rsid w:val="00AF0689"/>
    <w:rsid w:val="00AF1DA9"/>
    <w:rsid w:val="00AF3F51"/>
    <w:rsid w:val="00B04D2F"/>
    <w:rsid w:val="00B04ECE"/>
    <w:rsid w:val="00B0732F"/>
    <w:rsid w:val="00B17FF5"/>
    <w:rsid w:val="00B20F13"/>
    <w:rsid w:val="00B24098"/>
    <w:rsid w:val="00B27D14"/>
    <w:rsid w:val="00B313E8"/>
    <w:rsid w:val="00B32A3C"/>
    <w:rsid w:val="00B36288"/>
    <w:rsid w:val="00B44796"/>
    <w:rsid w:val="00B44D03"/>
    <w:rsid w:val="00B52212"/>
    <w:rsid w:val="00B62DEE"/>
    <w:rsid w:val="00B74DC9"/>
    <w:rsid w:val="00B809BB"/>
    <w:rsid w:val="00B814EA"/>
    <w:rsid w:val="00B81A7D"/>
    <w:rsid w:val="00B83635"/>
    <w:rsid w:val="00B83794"/>
    <w:rsid w:val="00B85E6E"/>
    <w:rsid w:val="00B869AF"/>
    <w:rsid w:val="00B938E5"/>
    <w:rsid w:val="00B97F2F"/>
    <w:rsid w:val="00BB0154"/>
    <w:rsid w:val="00BB0744"/>
    <w:rsid w:val="00BB0A39"/>
    <w:rsid w:val="00BB267A"/>
    <w:rsid w:val="00BB2C6F"/>
    <w:rsid w:val="00BB46EC"/>
    <w:rsid w:val="00BC0A99"/>
    <w:rsid w:val="00BC2EBB"/>
    <w:rsid w:val="00BC34E9"/>
    <w:rsid w:val="00BC3850"/>
    <w:rsid w:val="00BC49C5"/>
    <w:rsid w:val="00BC7A92"/>
    <w:rsid w:val="00BD326A"/>
    <w:rsid w:val="00BD66E2"/>
    <w:rsid w:val="00BE1428"/>
    <w:rsid w:val="00BE3F1F"/>
    <w:rsid w:val="00BE61C9"/>
    <w:rsid w:val="00BF03EE"/>
    <w:rsid w:val="00BF62E2"/>
    <w:rsid w:val="00C00EC4"/>
    <w:rsid w:val="00C020A2"/>
    <w:rsid w:val="00C04C41"/>
    <w:rsid w:val="00C05FB3"/>
    <w:rsid w:val="00C074BF"/>
    <w:rsid w:val="00C11360"/>
    <w:rsid w:val="00C152F6"/>
    <w:rsid w:val="00C158DF"/>
    <w:rsid w:val="00C305C4"/>
    <w:rsid w:val="00C33CBF"/>
    <w:rsid w:val="00C35645"/>
    <w:rsid w:val="00C400E2"/>
    <w:rsid w:val="00C40196"/>
    <w:rsid w:val="00C41E40"/>
    <w:rsid w:val="00C439E9"/>
    <w:rsid w:val="00C43EC7"/>
    <w:rsid w:val="00C44137"/>
    <w:rsid w:val="00C51665"/>
    <w:rsid w:val="00C600B2"/>
    <w:rsid w:val="00C617B5"/>
    <w:rsid w:val="00C63428"/>
    <w:rsid w:val="00C64584"/>
    <w:rsid w:val="00C70550"/>
    <w:rsid w:val="00C7366C"/>
    <w:rsid w:val="00C74119"/>
    <w:rsid w:val="00C76EF6"/>
    <w:rsid w:val="00C81192"/>
    <w:rsid w:val="00C820BD"/>
    <w:rsid w:val="00C8455C"/>
    <w:rsid w:val="00C84D77"/>
    <w:rsid w:val="00C91814"/>
    <w:rsid w:val="00C931BC"/>
    <w:rsid w:val="00C93EC3"/>
    <w:rsid w:val="00CA22FF"/>
    <w:rsid w:val="00CA23FA"/>
    <w:rsid w:val="00CA2456"/>
    <w:rsid w:val="00CA37F4"/>
    <w:rsid w:val="00CA5337"/>
    <w:rsid w:val="00CA78AE"/>
    <w:rsid w:val="00CB0623"/>
    <w:rsid w:val="00CB0B26"/>
    <w:rsid w:val="00CB2C02"/>
    <w:rsid w:val="00CB3B5F"/>
    <w:rsid w:val="00CB3F6E"/>
    <w:rsid w:val="00CB5E7F"/>
    <w:rsid w:val="00CC015A"/>
    <w:rsid w:val="00CC7963"/>
    <w:rsid w:val="00CD7E23"/>
    <w:rsid w:val="00CE11AC"/>
    <w:rsid w:val="00CE2DA0"/>
    <w:rsid w:val="00CE52FD"/>
    <w:rsid w:val="00CE5584"/>
    <w:rsid w:val="00CE6E11"/>
    <w:rsid w:val="00CF381F"/>
    <w:rsid w:val="00CF4BBD"/>
    <w:rsid w:val="00CF5CDB"/>
    <w:rsid w:val="00D03B1B"/>
    <w:rsid w:val="00D054E7"/>
    <w:rsid w:val="00D119A2"/>
    <w:rsid w:val="00D12531"/>
    <w:rsid w:val="00D203F5"/>
    <w:rsid w:val="00D20434"/>
    <w:rsid w:val="00D21859"/>
    <w:rsid w:val="00D21B19"/>
    <w:rsid w:val="00D23BE9"/>
    <w:rsid w:val="00D24EA0"/>
    <w:rsid w:val="00D27A37"/>
    <w:rsid w:val="00D3262F"/>
    <w:rsid w:val="00D33169"/>
    <w:rsid w:val="00D351BD"/>
    <w:rsid w:val="00D35F89"/>
    <w:rsid w:val="00D368DD"/>
    <w:rsid w:val="00D41516"/>
    <w:rsid w:val="00D424BA"/>
    <w:rsid w:val="00D46682"/>
    <w:rsid w:val="00D47041"/>
    <w:rsid w:val="00D5366C"/>
    <w:rsid w:val="00D549A8"/>
    <w:rsid w:val="00D549B0"/>
    <w:rsid w:val="00D54C4E"/>
    <w:rsid w:val="00D55614"/>
    <w:rsid w:val="00D61B68"/>
    <w:rsid w:val="00D63109"/>
    <w:rsid w:val="00D63DB0"/>
    <w:rsid w:val="00D64E6B"/>
    <w:rsid w:val="00D64EB8"/>
    <w:rsid w:val="00D65163"/>
    <w:rsid w:val="00D719C9"/>
    <w:rsid w:val="00D71D97"/>
    <w:rsid w:val="00D72287"/>
    <w:rsid w:val="00D735F8"/>
    <w:rsid w:val="00D73B76"/>
    <w:rsid w:val="00D77B8E"/>
    <w:rsid w:val="00D8457C"/>
    <w:rsid w:val="00D90F93"/>
    <w:rsid w:val="00D95E16"/>
    <w:rsid w:val="00D9767E"/>
    <w:rsid w:val="00DA32BE"/>
    <w:rsid w:val="00DA4A9A"/>
    <w:rsid w:val="00DA67BD"/>
    <w:rsid w:val="00DA6CAD"/>
    <w:rsid w:val="00DB16CA"/>
    <w:rsid w:val="00DB1B54"/>
    <w:rsid w:val="00DB49E4"/>
    <w:rsid w:val="00DB5FB5"/>
    <w:rsid w:val="00DB6566"/>
    <w:rsid w:val="00DB6DCF"/>
    <w:rsid w:val="00DC4DDC"/>
    <w:rsid w:val="00DC6337"/>
    <w:rsid w:val="00DC751F"/>
    <w:rsid w:val="00DD111C"/>
    <w:rsid w:val="00DD25E3"/>
    <w:rsid w:val="00DD379F"/>
    <w:rsid w:val="00DD3ACB"/>
    <w:rsid w:val="00DD3E08"/>
    <w:rsid w:val="00DE49C1"/>
    <w:rsid w:val="00DE5A4D"/>
    <w:rsid w:val="00DE5C50"/>
    <w:rsid w:val="00DE6DD4"/>
    <w:rsid w:val="00DF2B7C"/>
    <w:rsid w:val="00DF7205"/>
    <w:rsid w:val="00DF794B"/>
    <w:rsid w:val="00E00210"/>
    <w:rsid w:val="00E01E65"/>
    <w:rsid w:val="00E230B7"/>
    <w:rsid w:val="00E23D76"/>
    <w:rsid w:val="00E2535C"/>
    <w:rsid w:val="00E25CE5"/>
    <w:rsid w:val="00E26695"/>
    <w:rsid w:val="00E26D77"/>
    <w:rsid w:val="00E27FC4"/>
    <w:rsid w:val="00E3255D"/>
    <w:rsid w:val="00E32AAD"/>
    <w:rsid w:val="00E32FEE"/>
    <w:rsid w:val="00E457AD"/>
    <w:rsid w:val="00E5149B"/>
    <w:rsid w:val="00E53103"/>
    <w:rsid w:val="00E55895"/>
    <w:rsid w:val="00E56BD4"/>
    <w:rsid w:val="00E61674"/>
    <w:rsid w:val="00E6218C"/>
    <w:rsid w:val="00E641F3"/>
    <w:rsid w:val="00E65969"/>
    <w:rsid w:val="00E716A5"/>
    <w:rsid w:val="00E73653"/>
    <w:rsid w:val="00E73F12"/>
    <w:rsid w:val="00E745E9"/>
    <w:rsid w:val="00E773AD"/>
    <w:rsid w:val="00E80E0F"/>
    <w:rsid w:val="00E81040"/>
    <w:rsid w:val="00E8166F"/>
    <w:rsid w:val="00E85813"/>
    <w:rsid w:val="00E91464"/>
    <w:rsid w:val="00E94144"/>
    <w:rsid w:val="00E96CFC"/>
    <w:rsid w:val="00E97D6E"/>
    <w:rsid w:val="00EA0481"/>
    <w:rsid w:val="00EB0E53"/>
    <w:rsid w:val="00EB31FB"/>
    <w:rsid w:val="00EB4592"/>
    <w:rsid w:val="00EB6E00"/>
    <w:rsid w:val="00EC0489"/>
    <w:rsid w:val="00EC0BF9"/>
    <w:rsid w:val="00EC6415"/>
    <w:rsid w:val="00EC6E5B"/>
    <w:rsid w:val="00ED0F08"/>
    <w:rsid w:val="00ED4A8C"/>
    <w:rsid w:val="00ED4D21"/>
    <w:rsid w:val="00ED5E5F"/>
    <w:rsid w:val="00ED6E1C"/>
    <w:rsid w:val="00EE0B27"/>
    <w:rsid w:val="00EE1150"/>
    <w:rsid w:val="00EE1E60"/>
    <w:rsid w:val="00EE217A"/>
    <w:rsid w:val="00EE30E2"/>
    <w:rsid w:val="00EE5EEF"/>
    <w:rsid w:val="00EE7A0B"/>
    <w:rsid w:val="00EF0893"/>
    <w:rsid w:val="00EF2B67"/>
    <w:rsid w:val="00EF638D"/>
    <w:rsid w:val="00EF7AEB"/>
    <w:rsid w:val="00EF7E94"/>
    <w:rsid w:val="00EF7F17"/>
    <w:rsid w:val="00F02315"/>
    <w:rsid w:val="00F05E5F"/>
    <w:rsid w:val="00F07AD8"/>
    <w:rsid w:val="00F07C23"/>
    <w:rsid w:val="00F07F3B"/>
    <w:rsid w:val="00F07FED"/>
    <w:rsid w:val="00F16C0D"/>
    <w:rsid w:val="00F1727A"/>
    <w:rsid w:val="00F1794B"/>
    <w:rsid w:val="00F30CB1"/>
    <w:rsid w:val="00F323D8"/>
    <w:rsid w:val="00F47BBB"/>
    <w:rsid w:val="00F47BCE"/>
    <w:rsid w:val="00F5052F"/>
    <w:rsid w:val="00F54FE4"/>
    <w:rsid w:val="00F6129C"/>
    <w:rsid w:val="00F61E2C"/>
    <w:rsid w:val="00F63D71"/>
    <w:rsid w:val="00F646BD"/>
    <w:rsid w:val="00F65556"/>
    <w:rsid w:val="00F67AFF"/>
    <w:rsid w:val="00F67CD3"/>
    <w:rsid w:val="00F7394D"/>
    <w:rsid w:val="00F7419F"/>
    <w:rsid w:val="00F75B3B"/>
    <w:rsid w:val="00F844DD"/>
    <w:rsid w:val="00F9053C"/>
    <w:rsid w:val="00F93311"/>
    <w:rsid w:val="00F93696"/>
    <w:rsid w:val="00F96EDD"/>
    <w:rsid w:val="00FA10AB"/>
    <w:rsid w:val="00FA621B"/>
    <w:rsid w:val="00FA7F91"/>
    <w:rsid w:val="00FB4B38"/>
    <w:rsid w:val="00FB547F"/>
    <w:rsid w:val="00FB5A03"/>
    <w:rsid w:val="00FC009A"/>
    <w:rsid w:val="00FC22F7"/>
    <w:rsid w:val="00FC2EAD"/>
    <w:rsid w:val="00FC5CCD"/>
    <w:rsid w:val="00FC7DE0"/>
    <w:rsid w:val="00FD15C0"/>
    <w:rsid w:val="00FD1F75"/>
    <w:rsid w:val="00FD56DD"/>
    <w:rsid w:val="00FD5E37"/>
    <w:rsid w:val="00FE595F"/>
    <w:rsid w:val="00FE6935"/>
    <w:rsid w:val="00FE7245"/>
    <w:rsid w:val="00FF1C1D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0B3479"/>
  <w15:chartTrackingRefBased/>
  <w15:docId w15:val="{75C5CD7E-A058-4EEF-BBA4-96AEBA6F5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71A"/>
  </w:style>
  <w:style w:type="paragraph" w:styleId="Heading1">
    <w:name w:val="heading 1"/>
    <w:basedOn w:val="Normal"/>
    <w:next w:val="Normal"/>
    <w:link w:val="Heading1Char"/>
    <w:uiPriority w:val="9"/>
    <w:qFormat/>
    <w:rsid w:val="001A671A"/>
    <w:pPr>
      <w:keepNext/>
      <w:keepLines/>
      <w:numPr>
        <w:numId w:val="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671A"/>
    <w:pPr>
      <w:keepNext/>
      <w:keepLines/>
      <w:numPr>
        <w:ilvl w:val="1"/>
        <w:numId w:val="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671A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671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671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671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671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671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671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5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C0A"/>
  </w:style>
  <w:style w:type="character" w:styleId="Hyperlink">
    <w:name w:val="Hyperlink"/>
    <w:basedOn w:val="DefaultParagraphFont"/>
    <w:uiPriority w:val="99"/>
    <w:unhideWhenUsed/>
    <w:rsid w:val="00425C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425C0A"/>
    <w:pPr>
      <w:ind w:left="720"/>
      <w:contextualSpacing/>
    </w:pPr>
  </w:style>
  <w:style w:type="paragraph" w:styleId="NoSpacing">
    <w:name w:val="No Spacing"/>
    <w:uiPriority w:val="1"/>
    <w:qFormat/>
    <w:rsid w:val="001A671A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425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C0A"/>
  </w:style>
  <w:style w:type="character" w:styleId="UnresolvedMention">
    <w:name w:val="Unresolved Mention"/>
    <w:basedOn w:val="DefaultParagraphFont"/>
    <w:uiPriority w:val="99"/>
    <w:semiHidden/>
    <w:unhideWhenUsed/>
    <w:rsid w:val="007135D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A671A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671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671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671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671A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671A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671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671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671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67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A671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71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671A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1A671A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A671A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671A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1A671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A671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671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671A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A671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A671A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A671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A671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A671A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671A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C48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8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8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8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8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8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8F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93323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E49C1"/>
    <w:pPr>
      <w:widowControl w:val="0"/>
      <w:autoSpaceDE w:val="0"/>
      <w:autoSpaceDN w:val="0"/>
      <w:spacing w:after="0" w:line="240" w:lineRule="auto"/>
      <w:ind w:left="855" w:hanging="36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DE49C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8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dennis-garb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67C56-6E6B-43E7-A5C4-108E60CB1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Balzer</dc:creator>
  <cp:keywords/>
  <dc:description/>
  <cp:lastModifiedBy>Dennis Garbis</cp:lastModifiedBy>
  <cp:revision>3</cp:revision>
  <cp:lastPrinted>2023-03-11T14:56:00Z</cp:lastPrinted>
  <dcterms:created xsi:type="dcterms:W3CDTF">2023-03-16T19:02:00Z</dcterms:created>
  <dcterms:modified xsi:type="dcterms:W3CDTF">2023-03-16T19:05:00Z</dcterms:modified>
</cp:coreProperties>
</file>